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707D1" w14:textId="129EA858" w:rsidR="00C83BB7" w:rsidRPr="006C5EB8" w:rsidRDefault="00C83BB7" w:rsidP="00C83BB7">
      <w:pPr>
        <w:snapToGrid w:val="0"/>
        <w:spacing w:after="0" w:line="480" w:lineRule="auto"/>
        <w:jc w:val="center"/>
        <w:rPr>
          <w:rFonts w:ascii="Times New Roman" w:hAnsi="Times New Roman" w:cs="Times New Roman"/>
          <w:b/>
          <w:bCs/>
          <w:sz w:val="32"/>
          <w:szCs w:val="32"/>
        </w:rPr>
      </w:pPr>
      <w:r w:rsidRPr="006C5EB8">
        <w:rPr>
          <w:rFonts w:ascii="Times New Roman" w:hAnsi="Times New Roman" w:cs="Times New Roman"/>
          <w:b/>
          <w:bCs/>
          <w:sz w:val="32"/>
          <w:szCs w:val="32"/>
        </w:rPr>
        <w:t>A.</w:t>
      </w:r>
      <w:r w:rsidR="00582810">
        <w:rPr>
          <w:rFonts w:ascii="Times New Roman" w:hAnsi="Times New Roman" w:cs="Times New Roman"/>
          <w:b/>
          <w:bCs/>
          <w:sz w:val="32"/>
          <w:szCs w:val="32"/>
        </w:rPr>
        <w:t>3</w:t>
      </w:r>
      <w:r w:rsidRPr="006C5EB8">
        <w:rPr>
          <w:rFonts w:ascii="Times New Roman" w:hAnsi="Times New Roman" w:cs="Times New Roman"/>
          <w:b/>
          <w:bCs/>
          <w:sz w:val="32"/>
          <w:szCs w:val="32"/>
        </w:rPr>
        <w:t xml:space="preserve"> </w:t>
      </w:r>
      <w:r w:rsidR="00582810">
        <w:rPr>
          <w:rFonts w:ascii="Times New Roman" w:hAnsi="Times New Roman" w:cs="Times New Roman"/>
          <w:b/>
          <w:bCs/>
          <w:sz w:val="32"/>
          <w:szCs w:val="32"/>
        </w:rPr>
        <w:t>Third</w:t>
      </w:r>
      <w:r w:rsidR="003500CE">
        <w:rPr>
          <w:rFonts w:ascii="Times New Roman" w:hAnsi="Times New Roman" w:cs="Times New Roman"/>
          <w:b/>
          <w:bCs/>
          <w:sz w:val="32"/>
          <w:szCs w:val="32"/>
        </w:rPr>
        <w:t xml:space="preserve"> </w:t>
      </w:r>
      <w:r w:rsidRPr="006C5EB8">
        <w:rPr>
          <w:rFonts w:ascii="Times New Roman" w:hAnsi="Times New Roman" w:cs="Times New Roman"/>
          <w:b/>
          <w:bCs/>
          <w:sz w:val="32"/>
          <w:szCs w:val="32"/>
        </w:rPr>
        <w:t>Research/Programming Assignment</w:t>
      </w:r>
    </w:p>
    <w:p w14:paraId="06F516D0" w14:textId="160A2055" w:rsidR="001821FA" w:rsidRPr="00E45EFC" w:rsidRDefault="008F2611" w:rsidP="00FD43EE">
      <w:pPr>
        <w:snapToGrid w:val="0"/>
        <w:spacing w:after="0" w:line="480" w:lineRule="auto"/>
        <w:rPr>
          <w:rFonts w:ascii="Times New Roman" w:hAnsi="Times New Roman" w:cs="Times New Roman"/>
          <w:b/>
          <w:bCs/>
          <w:sz w:val="28"/>
          <w:szCs w:val="28"/>
        </w:rPr>
      </w:pPr>
      <w:r w:rsidRPr="00E45EFC">
        <w:rPr>
          <w:rFonts w:ascii="Times New Roman" w:hAnsi="Times New Roman" w:cs="Times New Roman"/>
          <w:b/>
          <w:bCs/>
          <w:sz w:val="28"/>
          <w:szCs w:val="28"/>
        </w:rPr>
        <w:t>Abstract</w:t>
      </w:r>
    </w:p>
    <w:p w14:paraId="5EC6B6C5" w14:textId="495C80AA" w:rsidR="005D0B29" w:rsidRDefault="00582810" w:rsidP="00460868">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earch centers on </w:t>
      </w:r>
      <w:r w:rsidR="004168FB">
        <w:rPr>
          <w:rFonts w:ascii="Times New Roman" w:hAnsi="Times New Roman" w:cs="Times New Roman"/>
          <w:sz w:val="24"/>
          <w:szCs w:val="24"/>
        </w:rPr>
        <w:t xml:space="preserve">exploring various neural network architectures for </w:t>
      </w:r>
      <w:r w:rsidR="007D53DC">
        <w:rPr>
          <w:rFonts w:ascii="Times New Roman" w:hAnsi="Times New Roman" w:cs="Times New Roman"/>
          <w:sz w:val="24"/>
          <w:szCs w:val="24"/>
        </w:rPr>
        <w:t>classifying news articles into one of four categories,</w:t>
      </w:r>
      <w:r w:rsidR="0027444A">
        <w:rPr>
          <w:rFonts w:ascii="Times New Roman" w:hAnsi="Times New Roman" w:cs="Times New Roman"/>
          <w:sz w:val="24"/>
          <w:szCs w:val="24"/>
        </w:rPr>
        <w:t xml:space="preserve"> using a subset of </w:t>
      </w:r>
      <w:r w:rsidR="007B1E1A">
        <w:rPr>
          <w:rFonts w:ascii="Times New Roman" w:hAnsi="Times New Roman" w:cs="Times New Roman"/>
          <w:sz w:val="24"/>
          <w:szCs w:val="24"/>
        </w:rPr>
        <w:t xml:space="preserve">documents from the </w:t>
      </w:r>
      <w:r w:rsidR="007D53DC">
        <w:rPr>
          <w:rFonts w:ascii="Times New Roman" w:hAnsi="Times New Roman" w:cs="Times New Roman"/>
          <w:sz w:val="24"/>
          <w:szCs w:val="24"/>
        </w:rPr>
        <w:t xml:space="preserve">original </w:t>
      </w:r>
      <w:r w:rsidR="007B1E1A">
        <w:rPr>
          <w:rFonts w:ascii="Times New Roman" w:hAnsi="Times New Roman" w:cs="Times New Roman"/>
          <w:sz w:val="24"/>
          <w:szCs w:val="24"/>
        </w:rPr>
        <w:t>AG News corpus</w:t>
      </w:r>
      <w:r w:rsidR="00DD6CC8">
        <w:rPr>
          <w:rFonts w:ascii="Times New Roman" w:hAnsi="Times New Roman" w:cs="Times New Roman"/>
          <w:sz w:val="24"/>
          <w:szCs w:val="24"/>
        </w:rPr>
        <w:t>, with the goal of comparing different architectures and their impact on text/document classification tasks.</w:t>
      </w:r>
      <w:r w:rsidR="003F217B">
        <w:rPr>
          <w:rFonts w:ascii="Times New Roman" w:hAnsi="Times New Roman" w:cs="Times New Roman"/>
          <w:sz w:val="24"/>
          <w:szCs w:val="24"/>
        </w:rPr>
        <w:t xml:space="preserve"> The data </w:t>
      </w:r>
      <w:r w:rsidR="00730EBB">
        <w:rPr>
          <w:rFonts w:ascii="Times New Roman" w:hAnsi="Times New Roman" w:cs="Times New Roman"/>
          <w:sz w:val="24"/>
          <w:szCs w:val="24"/>
        </w:rPr>
        <w:t xml:space="preserve">consists of documents ranging in length, with balanced observations across categories of </w:t>
      </w:r>
      <w:r w:rsidR="005D0B29">
        <w:rPr>
          <w:rFonts w:ascii="Times New Roman" w:hAnsi="Times New Roman" w:cs="Times New Roman"/>
          <w:sz w:val="24"/>
          <w:szCs w:val="24"/>
        </w:rPr>
        <w:t xml:space="preserve">Business, Sci/Tech, Sports, and World news. </w:t>
      </w:r>
    </w:p>
    <w:p w14:paraId="0C296820" w14:textId="5187C122" w:rsidR="007D53DC" w:rsidRDefault="00663B8A" w:rsidP="00460868">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 started by performing some initial exploratory analysis on the reduced dataset. This included exploring the category balance to ensure we were working with a balanced dataset, the number of vocabulary words across the entire dataset, </w:t>
      </w:r>
      <w:r w:rsidR="006F539F">
        <w:rPr>
          <w:rFonts w:ascii="Times New Roman" w:hAnsi="Times New Roman" w:cs="Times New Roman"/>
          <w:sz w:val="24"/>
          <w:szCs w:val="24"/>
        </w:rPr>
        <w:t xml:space="preserve">and the distribution of documents by word count. </w:t>
      </w:r>
      <w:r w:rsidR="007D53DC">
        <w:rPr>
          <w:rFonts w:ascii="Times New Roman" w:hAnsi="Times New Roman" w:cs="Times New Roman"/>
          <w:sz w:val="24"/>
          <w:szCs w:val="24"/>
        </w:rPr>
        <w:t xml:space="preserve">Three ‘core’ experiments were </w:t>
      </w:r>
      <w:r w:rsidR="00F05D62">
        <w:rPr>
          <w:rFonts w:ascii="Times New Roman" w:hAnsi="Times New Roman" w:cs="Times New Roman"/>
          <w:sz w:val="24"/>
          <w:szCs w:val="24"/>
        </w:rPr>
        <w:t xml:space="preserve">then </w:t>
      </w:r>
      <w:r w:rsidR="007D53DC">
        <w:rPr>
          <w:rFonts w:ascii="Times New Roman" w:hAnsi="Times New Roman" w:cs="Times New Roman"/>
          <w:sz w:val="24"/>
          <w:szCs w:val="24"/>
        </w:rPr>
        <w:t xml:space="preserve">conducted, </w:t>
      </w:r>
      <w:r w:rsidR="00657EEC">
        <w:rPr>
          <w:rFonts w:ascii="Times New Roman" w:hAnsi="Times New Roman" w:cs="Times New Roman"/>
          <w:sz w:val="24"/>
          <w:szCs w:val="24"/>
        </w:rPr>
        <w:t>each</w:t>
      </w:r>
      <w:r w:rsidR="007D53DC">
        <w:rPr>
          <w:rFonts w:ascii="Times New Roman" w:hAnsi="Times New Roman" w:cs="Times New Roman"/>
          <w:sz w:val="24"/>
          <w:szCs w:val="24"/>
        </w:rPr>
        <w:t xml:space="preserve"> </w:t>
      </w:r>
      <w:r w:rsidR="005D0B29">
        <w:rPr>
          <w:rFonts w:ascii="Times New Roman" w:hAnsi="Times New Roman" w:cs="Times New Roman"/>
          <w:sz w:val="24"/>
          <w:szCs w:val="24"/>
        </w:rPr>
        <w:t xml:space="preserve">having </w:t>
      </w:r>
      <w:r w:rsidR="007D53DC">
        <w:rPr>
          <w:rFonts w:ascii="Times New Roman" w:hAnsi="Times New Roman" w:cs="Times New Roman"/>
          <w:sz w:val="24"/>
          <w:szCs w:val="24"/>
        </w:rPr>
        <w:t xml:space="preserve">various sub-experiments focused on the overall architecture type, including simple RNN architectures, LSTM-based architectures, and 1-dimensional CNN architectures. </w:t>
      </w:r>
      <w:r w:rsidR="003423BF">
        <w:rPr>
          <w:rFonts w:ascii="Times New Roman" w:hAnsi="Times New Roman" w:cs="Times New Roman"/>
          <w:sz w:val="24"/>
          <w:szCs w:val="24"/>
        </w:rPr>
        <w:t xml:space="preserve">The performance of each model was measured, as well as the time taken to train each model. </w:t>
      </w:r>
    </w:p>
    <w:p w14:paraId="6DD7FA3E" w14:textId="0F0A732B" w:rsidR="00C17DFD" w:rsidRPr="00E45EFC" w:rsidRDefault="006559B9" w:rsidP="00FD43EE">
      <w:pPr>
        <w:snapToGrid w:val="0"/>
        <w:spacing w:after="0" w:line="480" w:lineRule="auto"/>
        <w:rPr>
          <w:rFonts w:ascii="Times New Roman" w:hAnsi="Times New Roman" w:cs="Times New Roman"/>
          <w:b/>
          <w:bCs/>
          <w:sz w:val="28"/>
          <w:szCs w:val="28"/>
        </w:rPr>
      </w:pPr>
      <w:r w:rsidRPr="00E45EFC">
        <w:rPr>
          <w:rFonts w:ascii="Times New Roman" w:hAnsi="Times New Roman" w:cs="Times New Roman"/>
          <w:b/>
          <w:bCs/>
          <w:sz w:val="28"/>
          <w:szCs w:val="28"/>
        </w:rPr>
        <w:t>Literature Review</w:t>
      </w:r>
    </w:p>
    <w:p w14:paraId="202069E0" w14:textId="1E1064BB" w:rsidR="00E12D5F" w:rsidRDefault="00C17DFD" w:rsidP="000F77C3">
      <w:pPr>
        <w:snapToGrid w:val="0"/>
        <w:spacing w:after="0" w:line="480" w:lineRule="auto"/>
        <w:rPr>
          <w:rFonts w:ascii="Times New Roman" w:hAnsi="Times New Roman" w:cs="Times New Roman"/>
          <w:sz w:val="24"/>
          <w:szCs w:val="24"/>
        </w:rPr>
      </w:pPr>
      <w:r w:rsidRPr="00B132B7">
        <w:rPr>
          <w:rFonts w:ascii="Times New Roman" w:hAnsi="Times New Roman" w:cs="Times New Roman"/>
          <w:sz w:val="24"/>
          <w:szCs w:val="24"/>
        </w:rPr>
        <w:tab/>
      </w:r>
      <w:r w:rsidR="00CF1E78">
        <w:rPr>
          <w:rFonts w:ascii="Times New Roman" w:hAnsi="Times New Roman" w:cs="Times New Roman"/>
          <w:sz w:val="24"/>
          <w:szCs w:val="24"/>
        </w:rPr>
        <w:t>Many papers and articles exist focusing on using</w:t>
      </w:r>
      <w:r w:rsidR="005A4A43">
        <w:rPr>
          <w:rFonts w:ascii="Times New Roman" w:hAnsi="Times New Roman" w:cs="Times New Roman"/>
          <w:sz w:val="24"/>
          <w:szCs w:val="24"/>
        </w:rPr>
        <w:t xml:space="preserve"> Recurrent Neural Networks for text classification tasks, es</w:t>
      </w:r>
      <w:r w:rsidR="00B47BF0">
        <w:rPr>
          <w:rFonts w:ascii="Times New Roman" w:hAnsi="Times New Roman" w:cs="Times New Roman"/>
          <w:sz w:val="24"/>
          <w:szCs w:val="24"/>
        </w:rPr>
        <w:t xml:space="preserve">pecially those </w:t>
      </w:r>
      <w:r w:rsidR="00CF1E78">
        <w:rPr>
          <w:rFonts w:ascii="Times New Roman" w:hAnsi="Times New Roman" w:cs="Times New Roman"/>
          <w:sz w:val="24"/>
          <w:szCs w:val="24"/>
        </w:rPr>
        <w:t xml:space="preserve">with LSTM or GRU cells. </w:t>
      </w:r>
      <w:r w:rsidR="00C56F8B">
        <w:rPr>
          <w:rFonts w:ascii="Times New Roman" w:hAnsi="Times New Roman" w:cs="Times New Roman"/>
          <w:sz w:val="24"/>
          <w:szCs w:val="24"/>
        </w:rPr>
        <w:t>The same is true for 1D Convolutional Neural Networks and using word embeddings to represent the documents</w:t>
      </w:r>
      <w:r w:rsidR="0035603E">
        <w:rPr>
          <w:rFonts w:ascii="Times New Roman" w:hAnsi="Times New Roman" w:cs="Times New Roman"/>
          <w:sz w:val="24"/>
          <w:szCs w:val="24"/>
        </w:rPr>
        <w:t>/words</w:t>
      </w:r>
      <w:r w:rsidR="00C56F8B">
        <w:rPr>
          <w:rFonts w:ascii="Times New Roman" w:hAnsi="Times New Roman" w:cs="Times New Roman"/>
          <w:sz w:val="24"/>
          <w:szCs w:val="24"/>
        </w:rPr>
        <w:t xml:space="preserve"> being classified</w:t>
      </w:r>
      <w:r w:rsidR="00E7390E">
        <w:rPr>
          <w:rFonts w:ascii="Times New Roman" w:hAnsi="Times New Roman" w:cs="Times New Roman"/>
          <w:sz w:val="24"/>
          <w:szCs w:val="24"/>
        </w:rPr>
        <w:t xml:space="preserve">. The book </w:t>
      </w:r>
      <w:r w:rsidR="00E4011F">
        <w:rPr>
          <w:rFonts w:ascii="Times New Roman" w:hAnsi="Times New Roman" w:cs="Times New Roman"/>
          <w:i/>
          <w:iCs/>
          <w:sz w:val="24"/>
          <w:szCs w:val="24"/>
        </w:rPr>
        <w:t xml:space="preserve">Deep Learning with Python </w:t>
      </w:r>
      <w:r w:rsidR="00E4011F">
        <w:rPr>
          <w:rFonts w:ascii="Times New Roman" w:hAnsi="Times New Roman" w:cs="Times New Roman"/>
          <w:sz w:val="24"/>
          <w:szCs w:val="24"/>
        </w:rPr>
        <w:t>by Francois Chollet covers these concepts, including more depth around using the Keras functional model and multi-input and multi-output models.</w:t>
      </w:r>
    </w:p>
    <w:p w14:paraId="75F52C80" w14:textId="1081C124" w:rsidR="00E4011F" w:rsidRPr="007A2F02" w:rsidRDefault="00E4011F" w:rsidP="000F77C3">
      <w:pPr>
        <w:snapToGrid w:val="0"/>
        <w:spacing w:after="0" w:line="480" w:lineRule="auto"/>
        <w:rPr>
          <w:rFonts w:ascii="Times New Roman" w:hAnsi="Times New Roman" w:cs="Times New Roman"/>
          <w:sz w:val="24"/>
          <w:szCs w:val="24"/>
          <w:highlight w:val="green"/>
        </w:rPr>
      </w:pPr>
      <w:r>
        <w:rPr>
          <w:rFonts w:ascii="Times New Roman" w:hAnsi="Times New Roman" w:cs="Times New Roman"/>
          <w:sz w:val="24"/>
          <w:szCs w:val="24"/>
        </w:rPr>
        <w:tab/>
      </w:r>
      <w:r w:rsidR="007A2F02">
        <w:rPr>
          <w:rFonts w:ascii="Times New Roman" w:hAnsi="Times New Roman" w:cs="Times New Roman"/>
          <w:sz w:val="24"/>
          <w:szCs w:val="24"/>
        </w:rPr>
        <w:t xml:space="preserve">A blog post by David Batista named </w:t>
      </w:r>
      <w:r w:rsidR="007A2F02">
        <w:rPr>
          <w:rFonts w:ascii="Times New Roman" w:hAnsi="Times New Roman" w:cs="Times New Roman"/>
          <w:i/>
          <w:iCs/>
          <w:sz w:val="24"/>
          <w:szCs w:val="24"/>
        </w:rPr>
        <w:t>Convolutional Neural Networks for Text Classification</w:t>
      </w:r>
      <w:r w:rsidR="007A2F02">
        <w:rPr>
          <w:rFonts w:ascii="Times New Roman" w:hAnsi="Times New Roman" w:cs="Times New Roman"/>
          <w:sz w:val="24"/>
          <w:szCs w:val="24"/>
        </w:rPr>
        <w:t xml:space="preserve"> has also provided </w:t>
      </w:r>
      <w:r w:rsidR="00CC684B">
        <w:rPr>
          <w:rFonts w:ascii="Times New Roman" w:hAnsi="Times New Roman" w:cs="Times New Roman"/>
          <w:sz w:val="24"/>
          <w:szCs w:val="24"/>
        </w:rPr>
        <w:t>detail</w:t>
      </w:r>
      <w:r w:rsidR="007A2F02">
        <w:rPr>
          <w:rFonts w:ascii="Times New Roman" w:hAnsi="Times New Roman" w:cs="Times New Roman"/>
          <w:sz w:val="24"/>
          <w:szCs w:val="24"/>
        </w:rPr>
        <w:t xml:space="preserve"> into the workings of 1D CNNs in comparison to 2D </w:t>
      </w:r>
      <w:r w:rsidR="007A2F02">
        <w:rPr>
          <w:rFonts w:ascii="Times New Roman" w:hAnsi="Times New Roman" w:cs="Times New Roman"/>
          <w:sz w:val="24"/>
          <w:szCs w:val="24"/>
        </w:rPr>
        <w:lastRenderedPageBreak/>
        <w:t>CNNs.</w:t>
      </w:r>
      <w:r w:rsidR="00CC684B">
        <w:rPr>
          <w:rFonts w:ascii="Times New Roman" w:hAnsi="Times New Roman" w:cs="Times New Roman"/>
          <w:sz w:val="24"/>
          <w:szCs w:val="24"/>
        </w:rPr>
        <w:t xml:space="preserve"> Understanding how a filter shifts over a 1-dimensional sequence of text provides insight into how to tune the hyperparameters of 1D CNNs, as the filter may be too small to capture meaningful data, or too large capturing too much </w:t>
      </w:r>
      <w:r w:rsidR="00BF6665">
        <w:rPr>
          <w:rFonts w:ascii="Times New Roman" w:hAnsi="Times New Roman" w:cs="Times New Roman"/>
          <w:sz w:val="24"/>
          <w:szCs w:val="24"/>
        </w:rPr>
        <w:t xml:space="preserve">irrelevant text. </w:t>
      </w:r>
    </w:p>
    <w:p w14:paraId="788B888C" w14:textId="22F60D40" w:rsidR="00B8279B" w:rsidRPr="00E45EFC" w:rsidRDefault="006559B9" w:rsidP="00B8279B">
      <w:pPr>
        <w:rPr>
          <w:rFonts w:ascii="Times New Roman" w:hAnsi="Times New Roman" w:cs="Times New Roman"/>
          <w:b/>
          <w:bCs/>
          <w:sz w:val="28"/>
          <w:szCs w:val="28"/>
        </w:rPr>
      </w:pPr>
      <w:r w:rsidRPr="00E45EFC">
        <w:rPr>
          <w:rFonts w:ascii="Times New Roman" w:hAnsi="Times New Roman" w:cs="Times New Roman"/>
          <w:b/>
          <w:bCs/>
          <w:sz w:val="28"/>
          <w:szCs w:val="28"/>
        </w:rPr>
        <w:t>Methods</w:t>
      </w:r>
    </w:p>
    <w:p w14:paraId="433E0787" w14:textId="7E2BC43F" w:rsidR="00EC5A02" w:rsidRDefault="003A162A"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is research started </w:t>
      </w:r>
      <w:r w:rsidR="00131FF9">
        <w:rPr>
          <w:rFonts w:ascii="Times New Roman" w:hAnsi="Times New Roman" w:cs="Times New Roman"/>
          <w:sz w:val="24"/>
          <w:szCs w:val="24"/>
        </w:rPr>
        <w:t>by loading the ‘AG News subset’ dataset using TensorFlow Datasets. TensorFlow Datasets allows for the ability to interweave training and testing data and their labels. However, I chose to convert the dataset to a DataFrame, providing more intuitive control over the data. I then performed some minor analysis on the data, reviewing the number of documents in the dataset, the classes</w:t>
      </w:r>
      <w:r w:rsidR="00911459">
        <w:rPr>
          <w:rFonts w:ascii="Times New Roman" w:hAnsi="Times New Roman" w:cs="Times New Roman"/>
          <w:sz w:val="24"/>
          <w:szCs w:val="24"/>
        </w:rPr>
        <w:t xml:space="preserve">/categories of each document, and the balance of data between the four classes. </w:t>
      </w:r>
      <w:r w:rsidR="00400347">
        <w:rPr>
          <w:rFonts w:ascii="Times New Roman" w:hAnsi="Times New Roman" w:cs="Times New Roman"/>
          <w:sz w:val="24"/>
          <w:szCs w:val="24"/>
        </w:rPr>
        <w:t>Additionally, total corpus word count and document count were determined, as well as the minimum length of a document (3 tokens) and the maximum length (173).</w:t>
      </w:r>
    </w:p>
    <w:p w14:paraId="70149F64" w14:textId="26331084" w:rsidR="00BD26A3" w:rsidRDefault="00BD26A3"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first set of experiments following analysis were focused on simple Recurrent Neural Networks. I chose to use the TensorFlow ‘SimpleRNN’ layer, as to keep it as simple and standard to an RNN without having to introduce LSTM or GRU layers (yet). </w:t>
      </w:r>
      <w:r w:rsidR="007D1650">
        <w:rPr>
          <w:rFonts w:ascii="Times New Roman" w:hAnsi="Times New Roman" w:cs="Times New Roman"/>
          <w:sz w:val="24"/>
          <w:szCs w:val="24"/>
        </w:rPr>
        <w:t xml:space="preserve">This experiment consisted of three sub-experiments, all using a single </w:t>
      </w:r>
      <w:r w:rsidR="00DA58BB">
        <w:rPr>
          <w:rFonts w:ascii="Times New Roman" w:hAnsi="Times New Roman" w:cs="Times New Roman"/>
          <w:sz w:val="24"/>
          <w:szCs w:val="24"/>
        </w:rPr>
        <w:t xml:space="preserve">bidirectional </w:t>
      </w:r>
      <w:r w:rsidR="007D1650">
        <w:rPr>
          <w:rFonts w:ascii="Times New Roman" w:hAnsi="Times New Roman" w:cs="Times New Roman"/>
          <w:sz w:val="24"/>
          <w:szCs w:val="24"/>
        </w:rPr>
        <w:t>SimpleRNN layer</w:t>
      </w:r>
      <w:r w:rsidR="00EF3EFB">
        <w:rPr>
          <w:rFonts w:ascii="Times New Roman" w:hAnsi="Times New Roman" w:cs="Times New Roman"/>
          <w:sz w:val="24"/>
          <w:szCs w:val="24"/>
        </w:rPr>
        <w:t xml:space="preserve">. The changes between sub-experiments </w:t>
      </w:r>
      <w:r w:rsidR="00235C37">
        <w:rPr>
          <w:rFonts w:ascii="Times New Roman" w:hAnsi="Times New Roman" w:cs="Times New Roman"/>
          <w:sz w:val="24"/>
          <w:szCs w:val="24"/>
        </w:rPr>
        <w:t>were</w:t>
      </w:r>
      <w:r w:rsidR="00EF3EFB">
        <w:rPr>
          <w:rFonts w:ascii="Times New Roman" w:hAnsi="Times New Roman" w:cs="Times New Roman"/>
          <w:sz w:val="24"/>
          <w:szCs w:val="24"/>
        </w:rPr>
        <w:t xml:space="preserve"> the length of the vocabulary</w:t>
      </w:r>
      <w:r w:rsidR="00235C37">
        <w:rPr>
          <w:rFonts w:ascii="Times New Roman" w:hAnsi="Times New Roman" w:cs="Times New Roman"/>
          <w:sz w:val="24"/>
          <w:szCs w:val="24"/>
        </w:rPr>
        <w:t xml:space="preserve">, starting with a vocabulary of 1,000 words, then 2,000 words, and finally 3,000 words. The </w:t>
      </w:r>
      <w:r w:rsidR="00011771">
        <w:rPr>
          <w:rFonts w:ascii="Times New Roman" w:hAnsi="Times New Roman" w:cs="Times New Roman"/>
          <w:sz w:val="24"/>
          <w:szCs w:val="24"/>
        </w:rPr>
        <w:t xml:space="preserve">purpose of this experiment was to determine the impact of changing the length of the vocabulary while keeping all other hyperparameters constant. </w:t>
      </w:r>
    </w:p>
    <w:p w14:paraId="585B920D" w14:textId="3FACD10C" w:rsidR="00F5333C" w:rsidRDefault="00011771" w:rsidP="00FE26C7">
      <w:pPr>
        <w:spacing w:line="480" w:lineRule="auto"/>
        <w:rPr>
          <w:rFonts w:ascii="Times New Roman" w:hAnsi="Times New Roman" w:cs="Times New Roman"/>
          <w:sz w:val="24"/>
          <w:szCs w:val="24"/>
        </w:rPr>
      </w:pPr>
      <w:r>
        <w:rPr>
          <w:rFonts w:ascii="Times New Roman" w:hAnsi="Times New Roman" w:cs="Times New Roman"/>
          <w:sz w:val="24"/>
          <w:szCs w:val="24"/>
        </w:rPr>
        <w:tab/>
      </w:r>
      <w:r w:rsidR="00DA58BB">
        <w:rPr>
          <w:rFonts w:ascii="Times New Roman" w:hAnsi="Times New Roman" w:cs="Times New Roman"/>
          <w:sz w:val="24"/>
          <w:szCs w:val="24"/>
        </w:rPr>
        <w:t xml:space="preserve">The second experiment leveraged the same architecture, only replacing the SimpleRNN layer </w:t>
      </w:r>
      <w:r w:rsidR="007869CF">
        <w:rPr>
          <w:rFonts w:ascii="Times New Roman" w:hAnsi="Times New Roman" w:cs="Times New Roman"/>
          <w:sz w:val="24"/>
          <w:szCs w:val="24"/>
        </w:rPr>
        <w:t>with one, two, and three bidirectional</w:t>
      </w:r>
      <w:r w:rsidR="00DA58BB">
        <w:rPr>
          <w:rFonts w:ascii="Times New Roman" w:hAnsi="Times New Roman" w:cs="Times New Roman"/>
          <w:sz w:val="24"/>
          <w:szCs w:val="24"/>
        </w:rPr>
        <w:t xml:space="preserve"> LSTM</w:t>
      </w:r>
      <w:r w:rsidR="007869CF">
        <w:rPr>
          <w:rFonts w:ascii="Times New Roman" w:hAnsi="Times New Roman" w:cs="Times New Roman"/>
          <w:sz w:val="24"/>
          <w:szCs w:val="24"/>
        </w:rPr>
        <w:t xml:space="preserve"> layers. </w:t>
      </w:r>
      <w:r w:rsidR="00FE26C7">
        <w:rPr>
          <w:rFonts w:ascii="Times New Roman" w:hAnsi="Times New Roman" w:cs="Times New Roman"/>
          <w:sz w:val="24"/>
          <w:szCs w:val="24"/>
        </w:rPr>
        <w:t xml:space="preserve">This core experiment also stuck with the vocabulary length of 1,000 to reduce the variations of models, as we’ve already seen </w:t>
      </w:r>
      <w:r w:rsidR="002D7BD4">
        <w:rPr>
          <w:rFonts w:ascii="Times New Roman" w:hAnsi="Times New Roman" w:cs="Times New Roman"/>
          <w:sz w:val="24"/>
          <w:szCs w:val="24"/>
        </w:rPr>
        <w:t xml:space="preserve">an </w:t>
      </w:r>
      <w:r w:rsidR="002D7BD4">
        <w:rPr>
          <w:rFonts w:ascii="Times New Roman" w:hAnsi="Times New Roman" w:cs="Times New Roman"/>
          <w:sz w:val="24"/>
          <w:szCs w:val="24"/>
        </w:rPr>
        <w:lastRenderedPageBreak/>
        <w:t>example of</w:t>
      </w:r>
      <w:r w:rsidR="00FE26C7">
        <w:rPr>
          <w:rFonts w:ascii="Times New Roman" w:hAnsi="Times New Roman" w:cs="Times New Roman"/>
          <w:sz w:val="24"/>
          <w:szCs w:val="24"/>
        </w:rPr>
        <w:t xml:space="preserve"> vocabulary </w:t>
      </w:r>
      <w:r w:rsidR="002D7BD4">
        <w:rPr>
          <w:rFonts w:ascii="Times New Roman" w:hAnsi="Times New Roman" w:cs="Times New Roman"/>
          <w:sz w:val="24"/>
          <w:szCs w:val="24"/>
        </w:rPr>
        <w:t xml:space="preserve">length </w:t>
      </w:r>
      <w:r w:rsidR="00FE26C7">
        <w:rPr>
          <w:rFonts w:ascii="Times New Roman" w:hAnsi="Times New Roman" w:cs="Times New Roman"/>
          <w:sz w:val="24"/>
          <w:szCs w:val="24"/>
        </w:rPr>
        <w:t>changes with the SimpleRNN. The first sub-experiment consisted of a single bidirectional LSTM layer with 64 cells</w:t>
      </w:r>
      <w:r w:rsidR="00F4398B">
        <w:rPr>
          <w:rFonts w:ascii="Times New Roman" w:hAnsi="Times New Roman" w:cs="Times New Roman"/>
          <w:sz w:val="24"/>
          <w:szCs w:val="24"/>
        </w:rPr>
        <w:t>, with the second experiment adding another</w:t>
      </w:r>
      <w:r w:rsidR="00F5333C">
        <w:rPr>
          <w:rFonts w:ascii="Times New Roman" w:hAnsi="Times New Roman" w:cs="Times New Roman"/>
          <w:sz w:val="24"/>
          <w:szCs w:val="24"/>
        </w:rPr>
        <w:t xml:space="preserve"> subsequent</w:t>
      </w:r>
      <w:r w:rsidR="00F4398B">
        <w:rPr>
          <w:rFonts w:ascii="Times New Roman" w:hAnsi="Times New Roman" w:cs="Times New Roman"/>
          <w:sz w:val="24"/>
          <w:szCs w:val="24"/>
        </w:rPr>
        <w:t xml:space="preserve"> LSTM layer with half the original cells (64 to 32). </w:t>
      </w:r>
      <w:r w:rsidR="00F5333C">
        <w:rPr>
          <w:rFonts w:ascii="Times New Roman" w:hAnsi="Times New Roman" w:cs="Times New Roman"/>
          <w:sz w:val="24"/>
          <w:szCs w:val="24"/>
        </w:rPr>
        <w:t>The original LSTM layer was then set to return sequences to provide the proper input for the second LSTM layer.</w:t>
      </w:r>
      <w:r w:rsidR="007A6E29">
        <w:rPr>
          <w:rFonts w:ascii="Times New Roman" w:hAnsi="Times New Roman" w:cs="Times New Roman"/>
          <w:sz w:val="24"/>
          <w:szCs w:val="24"/>
        </w:rPr>
        <w:t xml:space="preserve"> The third sub-experiment followed the same pattern, using a third LSTM layer with 16 cells. </w:t>
      </w:r>
    </w:p>
    <w:p w14:paraId="4F145F5E" w14:textId="572687BB" w:rsidR="007A6E29" w:rsidRDefault="007A6E29" w:rsidP="00FE26C7">
      <w:pPr>
        <w:spacing w:line="480" w:lineRule="auto"/>
        <w:rPr>
          <w:rFonts w:ascii="Times New Roman" w:hAnsi="Times New Roman" w:cs="Times New Roman"/>
          <w:sz w:val="24"/>
          <w:szCs w:val="24"/>
        </w:rPr>
      </w:pPr>
      <w:r>
        <w:rPr>
          <w:rFonts w:ascii="Times New Roman" w:hAnsi="Times New Roman" w:cs="Times New Roman"/>
          <w:sz w:val="24"/>
          <w:szCs w:val="24"/>
        </w:rPr>
        <w:tab/>
      </w:r>
      <w:r w:rsidR="008E724D">
        <w:rPr>
          <w:rFonts w:ascii="Times New Roman" w:hAnsi="Times New Roman" w:cs="Times New Roman"/>
          <w:sz w:val="24"/>
          <w:szCs w:val="24"/>
        </w:rPr>
        <w:t>The third and final group of experiments used 1</w:t>
      </w:r>
      <w:r w:rsidR="0063492B">
        <w:rPr>
          <w:rFonts w:ascii="Times New Roman" w:hAnsi="Times New Roman" w:cs="Times New Roman"/>
          <w:sz w:val="24"/>
          <w:szCs w:val="24"/>
        </w:rPr>
        <w:t>-dimensional Convolutional Neural Networks to compare CNN-based architectures with RNN-based architectures.</w:t>
      </w:r>
      <w:r w:rsidR="00893921">
        <w:rPr>
          <w:rFonts w:ascii="Times New Roman" w:hAnsi="Times New Roman" w:cs="Times New Roman"/>
          <w:sz w:val="24"/>
          <w:szCs w:val="24"/>
        </w:rPr>
        <w:t xml:space="preserve"> The first sub-experiment used a single convolutional layer </w:t>
      </w:r>
      <w:r w:rsidR="00BB42AD">
        <w:rPr>
          <w:rFonts w:ascii="Times New Roman" w:hAnsi="Times New Roman" w:cs="Times New Roman"/>
          <w:sz w:val="24"/>
          <w:szCs w:val="24"/>
        </w:rPr>
        <w:t xml:space="preserve">with ReLU activation </w:t>
      </w:r>
      <w:r w:rsidR="00893921">
        <w:rPr>
          <w:rFonts w:ascii="Times New Roman" w:hAnsi="Times New Roman" w:cs="Times New Roman"/>
          <w:sz w:val="24"/>
          <w:szCs w:val="24"/>
        </w:rPr>
        <w:t>and a global maxpooling layer</w:t>
      </w:r>
      <w:r w:rsidR="00BB42AD">
        <w:rPr>
          <w:rFonts w:ascii="Times New Roman" w:hAnsi="Times New Roman" w:cs="Times New Roman"/>
          <w:sz w:val="24"/>
          <w:szCs w:val="24"/>
        </w:rPr>
        <w:t xml:space="preserve">, </w:t>
      </w:r>
      <w:r w:rsidR="00824C68">
        <w:rPr>
          <w:rFonts w:ascii="Times New Roman" w:hAnsi="Times New Roman" w:cs="Times New Roman"/>
          <w:sz w:val="24"/>
          <w:szCs w:val="24"/>
        </w:rPr>
        <w:t xml:space="preserve">using the same encoding and embedding layers as all other models in this research. The second sub-experiment </w:t>
      </w:r>
      <w:r w:rsidR="00BB42AD">
        <w:rPr>
          <w:rFonts w:ascii="Times New Roman" w:hAnsi="Times New Roman" w:cs="Times New Roman"/>
          <w:sz w:val="24"/>
          <w:szCs w:val="24"/>
        </w:rPr>
        <w:t>used two convolutional layers</w:t>
      </w:r>
      <w:r w:rsidR="00807BC7">
        <w:rPr>
          <w:rFonts w:ascii="Times New Roman" w:hAnsi="Times New Roman" w:cs="Times New Roman"/>
          <w:sz w:val="24"/>
          <w:szCs w:val="24"/>
        </w:rPr>
        <w:t xml:space="preserve"> with ReLU activation, with the first including a standard maxpooling layer, followed by a convolutional layer with global maxpooling. The third sub-experiment added one additional convolutional/maxpooling layer, bringing the total to three layers. </w:t>
      </w:r>
      <w:r w:rsidR="000467A8">
        <w:rPr>
          <w:rFonts w:ascii="Times New Roman" w:hAnsi="Times New Roman" w:cs="Times New Roman"/>
          <w:sz w:val="24"/>
          <w:szCs w:val="24"/>
        </w:rPr>
        <w:t xml:space="preserve">All other hyperparameters were kept consistent to ensure the only changes were to layer counts. </w:t>
      </w:r>
    </w:p>
    <w:p w14:paraId="58436345" w14:textId="658970F8" w:rsidR="001D1BA5" w:rsidRDefault="00F7008A" w:rsidP="00E45EF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Various metrics were collected throughout the model training and evaluation processes, </w:t>
      </w:r>
      <w:r w:rsidR="00040D87">
        <w:rPr>
          <w:rFonts w:ascii="Times New Roman" w:hAnsi="Times New Roman" w:cs="Times New Roman"/>
          <w:sz w:val="24"/>
          <w:szCs w:val="24"/>
        </w:rPr>
        <w:t>including</w:t>
      </w:r>
      <w:r>
        <w:rPr>
          <w:rFonts w:ascii="Times New Roman" w:hAnsi="Times New Roman" w:cs="Times New Roman"/>
          <w:sz w:val="24"/>
          <w:szCs w:val="24"/>
        </w:rPr>
        <w:t xml:space="preserve"> vocab length</w:t>
      </w:r>
      <w:r w:rsidR="00CE776D">
        <w:rPr>
          <w:rFonts w:ascii="Times New Roman" w:hAnsi="Times New Roman" w:cs="Times New Roman"/>
          <w:sz w:val="24"/>
          <w:szCs w:val="24"/>
        </w:rPr>
        <w:t xml:space="preserve">, model training times, and train/validation/test set accuracy and loss for each model. </w:t>
      </w:r>
      <w:r w:rsidR="00040D87">
        <w:rPr>
          <w:rFonts w:ascii="Times New Roman" w:hAnsi="Times New Roman" w:cs="Times New Roman"/>
          <w:sz w:val="24"/>
          <w:szCs w:val="24"/>
        </w:rPr>
        <w:t xml:space="preserve">These metrics were then used to create horizontal bar charts showcasing the similarities and differences in model performance. </w:t>
      </w:r>
      <w:r w:rsidR="00C271A5">
        <w:rPr>
          <w:rFonts w:ascii="Times New Roman" w:hAnsi="Times New Roman" w:cs="Times New Roman"/>
          <w:sz w:val="24"/>
          <w:szCs w:val="24"/>
        </w:rPr>
        <w:t xml:space="preserve"> </w:t>
      </w:r>
    </w:p>
    <w:p w14:paraId="63925A42" w14:textId="33D6F35F" w:rsidR="00BA3678" w:rsidRPr="00E45EFC" w:rsidRDefault="006559B9" w:rsidP="001D1BA5">
      <w:pPr>
        <w:spacing w:line="480" w:lineRule="auto"/>
        <w:rPr>
          <w:rFonts w:ascii="Times New Roman" w:hAnsi="Times New Roman" w:cs="Times New Roman"/>
          <w:sz w:val="28"/>
          <w:szCs w:val="28"/>
        </w:rPr>
      </w:pPr>
      <w:r w:rsidRPr="00E45EFC">
        <w:rPr>
          <w:rFonts w:ascii="Times New Roman" w:hAnsi="Times New Roman" w:cs="Times New Roman"/>
          <w:b/>
          <w:bCs/>
          <w:sz w:val="28"/>
          <w:szCs w:val="28"/>
        </w:rPr>
        <w:t>Results</w:t>
      </w:r>
    </w:p>
    <w:p w14:paraId="01E27274" w14:textId="0D61BE88" w:rsidR="00B50830" w:rsidRDefault="00BD482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sults of the experiments </w:t>
      </w:r>
      <w:r w:rsidR="00E36AFF">
        <w:rPr>
          <w:rFonts w:ascii="Times New Roman" w:hAnsi="Times New Roman" w:cs="Times New Roman"/>
          <w:sz w:val="24"/>
          <w:szCs w:val="24"/>
        </w:rPr>
        <w:t xml:space="preserve">attempted to show the difference between SimpleRNN, LSTM-based, and CNN architectures, and their performance using the given dataset. The first experiment focusing on SimpleRNN layers also included tests of different vocabulary sizes – </w:t>
      </w:r>
      <w:r w:rsidR="00E36AFF">
        <w:rPr>
          <w:rFonts w:ascii="Times New Roman" w:hAnsi="Times New Roman" w:cs="Times New Roman"/>
          <w:sz w:val="24"/>
          <w:szCs w:val="24"/>
        </w:rPr>
        <w:lastRenderedPageBreak/>
        <w:t xml:space="preserve">1,000, 2,000, and 3,000, respectively. </w:t>
      </w:r>
      <w:r w:rsidR="008710C3">
        <w:rPr>
          <w:rFonts w:ascii="Times New Roman" w:hAnsi="Times New Roman" w:cs="Times New Roman"/>
          <w:sz w:val="24"/>
          <w:szCs w:val="24"/>
        </w:rPr>
        <w:t>It i</w:t>
      </w:r>
      <w:r w:rsidR="00DA1D60">
        <w:rPr>
          <w:rFonts w:ascii="Times New Roman" w:hAnsi="Times New Roman" w:cs="Times New Roman"/>
          <w:sz w:val="24"/>
          <w:szCs w:val="24"/>
        </w:rPr>
        <w:t>s</w:t>
      </w:r>
      <w:r w:rsidR="008710C3">
        <w:rPr>
          <w:rFonts w:ascii="Times New Roman" w:hAnsi="Times New Roman" w:cs="Times New Roman"/>
          <w:sz w:val="24"/>
          <w:szCs w:val="24"/>
        </w:rPr>
        <w:t xml:space="preserve"> </w:t>
      </w:r>
      <w:r w:rsidR="00FB31ED">
        <w:rPr>
          <w:rFonts w:ascii="Times New Roman" w:hAnsi="Times New Roman" w:cs="Times New Roman"/>
          <w:sz w:val="24"/>
          <w:szCs w:val="24"/>
        </w:rPr>
        <w:t xml:space="preserve">worth noting </w:t>
      </w:r>
      <w:r w:rsidR="008710C3">
        <w:rPr>
          <w:rFonts w:ascii="Times New Roman" w:hAnsi="Times New Roman" w:cs="Times New Roman"/>
          <w:sz w:val="24"/>
          <w:szCs w:val="24"/>
        </w:rPr>
        <w:t xml:space="preserve">that all experiments throughout this research achieved similar </w:t>
      </w:r>
      <w:r w:rsidR="008D7AC4">
        <w:rPr>
          <w:rFonts w:ascii="Times New Roman" w:hAnsi="Times New Roman" w:cs="Times New Roman"/>
          <w:sz w:val="24"/>
          <w:szCs w:val="24"/>
        </w:rPr>
        <w:t xml:space="preserve">test </w:t>
      </w:r>
      <w:r w:rsidR="00FB31ED">
        <w:rPr>
          <w:rFonts w:ascii="Times New Roman" w:hAnsi="Times New Roman" w:cs="Times New Roman"/>
          <w:sz w:val="24"/>
          <w:szCs w:val="24"/>
        </w:rPr>
        <w:t>accuracy results, ranging from 85</w:t>
      </w:r>
      <w:r w:rsidR="008D7AC4">
        <w:rPr>
          <w:rFonts w:ascii="Times New Roman" w:hAnsi="Times New Roman" w:cs="Times New Roman"/>
          <w:sz w:val="24"/>
          <w:szCs w:val="24"/>
        </w:rPr>
        <w:t xml:space="preserve">% to 88% accuracy. </w:t>
      </w:r>
    </w:p>
    <w:p w14:paraId="65242FFF" w14:textId="010CDC10" w:rsidR="00BD4828" w:rsidRDefault="00B50830" w:rsidP="00B5083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core experiment focused on using SimpleRNN layers without memory cells. </w:t>
      </w:r>
      <w:r w:rsidR="00601D1C">
        <w:rPr>
          <w:rFonts w:ascii="Times New Roman" w:hAnsi="Times New Roman" w:cs="Times New Roman"/>
          <w:sz w:val="24"/>
          <w:szCs w:val="24"/>
        </w:rPr>
        <w:t xml:space="preserve">The results of </w:t>
      </w:r>
      <w:r>
        <w:rPr>
          <w:rFonts w:ascii="Times New Roman" w:hAnsi="Times New Roman" w:cs="Times New Roman"/>
          <w:sz w:val="24"/>
          <w:szCs w:val="24"/>
        </w:rPr>
        <w:t xml:space="preserve">these </w:t>
      </w:r>
      <w:r w:rsidR="00601D1C">
        <w:rPr>
          <w:rFonts w:ascii="Times New Roman" w:hAnsi="Times New Roman" w:cs="Times New Roman"/>
          <w:sz w:val="24"/>
          <w:szCs w:val="24"/>
        </w:rPr>
        <w:t>test</w:t>
      </w:r>
      <w:r>
        <w:rPr>
          <w:rFonts w:ascii="Times New Roman" w:hAnsi="Times New Roman" w:cs="Times New Roman"/>
          <w:sz w:val="24"/>
          <w:szCs w:val="24"/>
        </w:rPr>
        <w:t>s</w:t>
      </w:r>
      <w:r w:rsidR="00601D1C">
        <w:rPr>
          <w:rFonts w:ascii="Times New Roman" w:hAnsi="Times New Roman" w:cs="Times New Roman"/>
          <w:sz w:val="24"/>
          <w:szCs w:val="24"/>
        </w:rPr>
        <w:t xml:space="preserve"> identified a linear increase in </w:t>
      </w:r>
      <w:r w:rsidR="000A0425">
        <w:rPr>
          <w:rFonts w:ascii="Times New Roman" w:hAnsi="Times New Roman" w:cs="Times New Roman"/>
          <w:sz w:val="24"/>
          <w:szCs w:val="24"/>
        </w:rPr>
        <w:t xml:space="preserve">model performance when increasing the vocabulary size. </w:t>
      </w:r>
      <w:r w:rsidR="00A11280">
        <w:rPr>
          <w:rFonts w:ascii="Times New Roman" w:hAnsi="Times New Roman" w:cs="Times New Roman"/>
          <w:sz w:val="24"/>
          <w:szCs w:val="24"/>
        </w:rPr>
        <w:t>What is interesting is that the validation accuracy increased with a larger vocabulary size</w:t>
      </w:r>
      <w:r w:rsidR="00055235">
        <w:rPr>
          <w:rFonts w:ascii="Times New Roman" w:hAnsi="Times New Roman" w:cs="Times New Roman"/>
          <w:sz w:val="24"/>
          <w:szCs w:val="24"/>
        </w:rPr>
        <w:t xml:space="preserve"> </w:t>
      </w:r>
      <w:r w:rsidR="00354EA3">
        <w:rPr>
          <w:rFonts w:ascii="Times New Roman" w:hAnsi="Times New Roman" w:cs="Times New Roman"/>
          <w:sz w:val="24"/>
          <w:szCs w:val="24"/>
        </w:rPr>
        <w:t>while the model training times decreased. As t</w:t>
      </w:r>
      <w:r w:rsidR="00CA3BFF">
        <w:rPr>
          <w:rFonts w:ascii="Times New Roman" w:hAnsi="Times New Roman" w:cs="Times New Roman"/>
          <w:sz w:val="24"/>
          <w:szCs w:val="24"/>
        </w:rPr>
        <w:t>hese models also used an early stopping callback to ensure the training stops when there was no improvement to the validation accuracy metric</w:t>
      </w:r>
      <w:r w:rsidR="00354EA3">
        <w:rPr>
          <w:rFonts w:ascii="Times New Roman" w:hAnsi="Times New Roman" w:cs="Times New Roman"/>
          <w:sz w:val="24"/>
          <w:szCs w:val="24"/>
        </w:rPr>
        <w:t>, it can be assumed that the larger vocabulary the faster the model reached peak performance.</w:t>
      </w:r>
      <w:r w:rsidR="00BF6F73">
        <w:rPr>
          <w:rFonts w:ascii="Times New Roman" w:hAnsi="Times New Roman" w:cs="Times New Roman"/>
          <w:sz w:val="24"/>
          <w:szCs w:val="24"/>
        </w:rPr>
        <w:t xml:space="preserve"> The SimpleRNN layer models were also significantly slower to train, with the fastest model using a vocabulary of 3,000 and a training time</w:t>
      </w:r>
      <w:r w:rsidR="00670AB3">
        <w:rPr>
          <w:rFonts w:ascii="Times New Roman" w:hAnsi="Times New Roman" w:cs="Times New Roman"/>
          <w:sz w:val="24"/>
          <w:szCs w:val="24"/>
        </w:rPr>
        <w:t xml:space="preserve"> of 35 minutes. The slowest used a vocabulary of </w:t>
      </w:r>
      <w:r w:rsidR="001F1622">
        <w:rPr>
          <w:rFonts w:ascii="Times New Roman" w:hAnsi="Times New Roman" w:cs="Times New Roman"/>
          <w:sz w:val="24"/>
          <w:szCs w:val="24"/>
        </w:rPr>
        <w:t xml:space="preserve">1,000 with a training time of 45 minutes. </w:t>
      </w:r>
    </w:p>
    <w:p w14:paraId="3315D109" w14:textId="77777777" w:rsidR="00AF5C95" w:rsidRDefault="00BC5A0E" w:rsidP="00F20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cond core experiment switched the model to include LSTM cells rather than SimpleRNN layers. </w:t>
      </w:r>
      <w:r w:rsidR="00A37CB0">
        <w:rPr>
          <w:rFonts w:ascii="Times New Roman" w:hAnsi="Times New Roman" w:cs="Times New Roman"/>
          <w:sz w:val="24"/>
          <w:szCs w:val="24"/>
        </w:rPr>
        <w:t xml:space="preserve">The first experiment started with a single </w:t>
      </w:r>
      <w:r w:rsidR="00141E9B">
        <w:rPr>
          <w:rFonts w:ascii="Times New Roman" w:hAnsi="Times New Roman" w:cs="Times New Roman"/>
          <w:sz w:val="24"/>
          <w:szCs w:val="24"/>
        </w:rPr>
        <w:t xml:space="preserve">bidirectional </w:t>
      </w:r>
      <w:r w:rsidR="00A37CB0">
        <w:rPr>
          <w:rFonts w:ascii="Times New Roman" w:hAnsi="Times New Roman" w:cs="Times New Roman"/>
          <w:sz w:val="24"/>
          <w:szCs w:val="24"/>
        </w:rPr>
        <w:t>LSTM layer</w:t>
      </w:r>
      <w:r w:rsidR="00141E9B">
        <w:rPr>
          <w:rFonts w:ascii="Times New Roman" w:hAnsi="Times New Roman" w:cs="Times New Roman"/>
          <w:sz w:val="24"/>
          <w:szCs w:val="24"/>
        </w:rPr>
        <w:t xml:space="preserve"> and </w:t>
      </w:r>
      <w:r w:rsidR="00A37CB0">
        <w:rPr>
          <w:rFonts w:ascii="Times New Roman" w:hAnsi="Times New Roman" w:cs="Times New Roman"/>
          <w:sz w:val="24"/>
          <w:szCs w:val="24"/>
        </w:rPr>
        <w:t xml:space="preserve">with 64 cells, followed by the second experiment with two </w:t>
      </w:r>
      <w:r w:rsidR="00141E9B">
        <w:rPr>
          <w:rFonts w:ascii="Times New Roman" w:hAnsi="Times New Roman" w:cs="Times New Roman"/>
          <w:sz w:val="24"/>
          <w:szCs w:val="24"/>
        </w:rPr>
        <w:t xml:space="preserve">bidirectional </w:t>
      </w:r>
      <w:r w:rsidR="00A37CB0">
        <w:rPr>
          <w:rFonts w:ascii="Times New Roman" w:hAnsi="Times New Roman" w:cs="Times New Roman"/>
          <w:sz w:val="24"/>
          <w:szCs w:val="24"/>
        </w:rPr>
        <w:t xml:space="preserve">LSTM layers, and the third experiment with three </w:t>
      </w:r>
      <w:r w:rsidR="00141E9B">
        <w:rPr>
          <w:rFonts w:ascii="Times New Roman" w:hAnsi="Times New Roman" w:cs="Times New Roman"/>
          <w:sz w:val="24"/>
          <w:szCs w:val="24"/>
        </w:rPr>
        <w:t xml:space="preserve">bidirectional </w:t>
      </w:r>
      <w:r w:rsidR="00A37CB0">
        <w:rPr>
          <w:rFonts w:ascii="Times New Roman" w:hAnsi="Times New Roman" w:cs="Times New Roman"/>
          <w:sz w:val="24"/>
          <w:szCs w:val="24"/>
        </w:rPr>
        <w:t xml:space="preserve">LSTM layers. </w:t>
      </w:r>
      <w:r w:rsidR="00141E9B">
        <w:rPr>
          <w:rFonts w:ascii="Times New Roman" w:hAnsi="Times New Roman" w:cs="Times New Roman"/>
          <w:sz w:val="24"/>
          <w:szCs w:val="24"/>
        </w:rPr>
        <w:t xml:space="preserve">Each additional LSTM layer had its cell count reduced by half of the previous (i.e. – LSTM 1 = 64 cells, LSTM 2 = 32 cells, etc.). </w:t>
      </w:r>
    </w:p>
    <w:p w14:paraId="77A95E29" w14:textId="5A7C78DF" w:rsidR="008710C3" w:rsidRDefault="00CD1675" w:rsidP="00F20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ccuracy and loss on the test set of each model were very similar, with 1 LSTM layer having a test accuracy of 86% and three LSTM layers showing a very similar 85.7%. </w:t>
      </w:r>
      <w:r w:rsidR="00AF5C95">
        <w:rPr>
          <w:rFonts w:ascii="Times New Roman" w:hAnsi="Times New Roman" w:cs="Times New Roman"/>
          <w:sz w:val="24"/>
          <w:szCs w:val="24"/>
        </w:rPr>
        <w:t>Each model trained for 10 epochs</w:t>
      </w:r>
      <w:r w:rsidR="001F29BB">
        <w:rPr>
          <w:rFonts w:ascii="Times New Roman" w:hAnsi="Times New Roman" w:cs="Times New Roman"/>
          <w:sz w:val="24"/>
          <w:szCs w:val="24"/>
        </w:rPr>
        <w:t xml:space="preserve"> before triggering the early stopping callback, each showing nearly identical performance. However, the single bidirectional LSTM model had a training time </w:t>
      </w:r>
      <w:r w:rsidR="009D57FC">
        <w:rPr>
          <w:rFonts w:ascii="Times New Roman" w:hAnsi="Times New Roman" w:cs="Times New Roman"/>
          <w:sz w:val="24"/>
          <w:szCs w:val="24"/>
        </w:rPr>
        <w:t xml:space="preserve">of about 23 minutes, while the two and three layer models were nearly 30 minutes for no improvement. </w:t>
      </w:r>
    </w:p>
    <w:p w14:paraId="5863F0F9" w14:textId="13F673BF" w:rsidR="00175678" w:rsidRDefault="00EE4719" w:rsidP="00BC67C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final core experiment switched focus to 1-dimensional convolutional neural network models. </w:t>
      </w:r>
      <w:r w:rsidR="00E1377A">
        <w:rPr>
          <w:rFonts w:ascii="Times New Roman" w:hAnsi="Times New Roman" w:cs="Times New Roman"/>
          <w:sz w:val="24"/>
          <w:szCs w:val="24"/>
        </w:rPr>
        <w:t xml:space="preserve">The models followed suit with the other two core experiments, starting the first sub-experiment with one 1D CNN layer and one </w:t>
      </w:r>
      <w:r w:rsidR="00C30316">
        <w:rPr>
          <w:rFonts w:ascii="Times New Roman" w:hAnsi="Times New Roman" w:cs="Times New Roman"/>
          <w:sz w:val="24"/>
          <w:szCs w:val="24"/>
        </w:rPr>
        <w:t xml:space="preserve">pooling </w:t>
      </w:r>
      <w:r w:rsidR="00E1377A">
        <w:rPr>
          <w:rFonts w:ascii="Times New Roman" w:hAnsi="Times New Roman" w:cs="Times New Roman"/>
          <w:sz w:val="24"/>
          <w:szCs w:val="24"/>
        </w:rPr>
        <w:t>layer</w:t>
      </w:r>
      <w:r w:rsidR="00C30316">
        <w:rPr>
          <w:rFonts w:ascii="Times New Roman" w:hAnsi="Times New Roman" w:cs="Times New Roman"/>
          <w:sz w:val="24"/>
          <w:szCs w:val="24"/>
        </w:rPr>
        <w:t>, the second sub-experiment with two 1D CNN layers and 2 pooling layers, and the third sub-experiment with three 1D CNN layers and three pooling layers</w:t>
      </w:r>
      <w:r w:rsidR="00E1377A">
        <w:rPr>
          <w:rFonts w:ascii="Times New Roman" w:hAnsi="Times New Roman" w:cs="Times New Roman"/>
          <w:sz w:val="24"/>
          <w:szCs w:val="24"/>
        </w:rPr>
        <w:t xml:space="preserve">. </w:t>
      </w:r>
      <w:r w:rsidR="00C30316">
        <w:rPr>
          <w:rFonts w:ascii="Times New Roman" w:hAnsi="Times New Roman" w:cs="Times New Roman"/>
          <w:sz w:val="24"/>
          <w:szCs w:val="24"/>
        </w:rPr>
        <w:t xml:space="preserve">The </w:t>
      </w:r>
      <w:r w:rsidR="00DD6C83">
        <w:rPr>
          <w:rFonts w:ascii="Times New Roman" w:hAnsi="Times New Roman" w:cs="Times New Roman"/>
          <w:sz w:val="24"/>
          <w:szCs w:val="24"/>
        </w:rPr>
        <w:t xml:space="preserve">performance of the 1D CNN models showed very similar results as the SimpleRNN and LSTM models, with test accuracy of ~85% using a vocabulary size of 1,000. However, the training time of these models was significantly faster than the SimpleRNN and LSTM models, with the slowest training time being three 1D CNN layers at just over 3 minutes. For very similar results this shows a drastic improvement in training durations and extended </w:t>
      </w:r>
      <w:r w:rsidR="00BC67C6">
        <w:rPr>
          <w:rFonts w:ascii="Times New Roman" w:hAnsi="Times New Roman" w:cs="Times New Roman"/>
          <w:sz w:val="24"/>
          <w:szCs w:val="24"/>
        </w:rPr>
        <w:t xml:space="preserve">compute </w:t>
      </w:r>
      <w:r w:rsidR="00DD6C83">
        <w:rPr>
          <w:rFonts w:ascii="Times New Roman" w:hAnsi="Times New Roman" w:cs="Times New Roman"/>
          <w:sz w:val="24"/>
          <w:szCs w:val="24"/>
        </w:rPr>
        <w:t xml:space="preserve">requirements. </w:t>
      </w:r>
    </w:p>
    <w:p w14:paraId="3CAE8DAA" w14:textId="5B9C6413" w:rsidR="006559B9" w:rsidRPr="00F200F3" w:rsidRDefault="006559B9" w:rsidP="006559B9">
      <w:pPr>
        <w:spacing w:line="480" w:lineRule="auto"/>
        <w:rPr>
          <w:rFonts w:ascii="Times New Roman" w:hAnsi="Times New Roman" w:cs="Times New Roman"/>
          <w:b/>
          <w:bCs/>
          <w:sz w:val="28"/>
          <w:szCs w:val="28"/>
        </w:rPr>
      </w:pPr>
      <w:r w:rsidRPr="00F200F3">
        <w:rPr>
          <w:rFonts w:ascii="Times New Roman" w:hAnsi="Times New Roman" w:cs="Times New Roman"/>
          <w:b/>
          <w:bCs/>
          <w:sz w:val="28"/>
          <w:szCs w:val="28"/>
        </w:rPr>
        <w:t>Conclusions</w:t>
      </w:r>
    </w:p>
    <w:p w14:paraId="063756CF" w14:textId="6008884E" w:rsidR="00BC67C6" w:rsidRDefault="00BC67C6"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research was conducted to explore various RNN, LSTM and 1D CNN models to work with a subset of the AG News dataset, classifying news articles into categories using supervised learning methods. </w:t>
      </w:r>
      <w:r w:rsidR="001B3689">
        <w:rPr>
          <w:rFonts w:ascii="Times New Roman" w:hAnsi="Times New Roman" w:cs="Times New Roman"/>
          <w:sz w:val="24"/>
          <w:szCs w:val="24"/>
        </w:rPr>
        <w:t>While nearly all hyperparameters remained consistent throughout the entire research, with the exclusion of the core experiment-specific layers (</w:t>
      </w:r>
      <w:r w:rsidR="0086680F">
        <w:rPr>
          <w:rFonts w:ascii="Times New Roman" w:hAnsi="Times New Roman" w:cs="Times New Roman"/>
          <w:sz w:val="24"/>
          <w:szCs w:val="24"/>
        </w:rPr>
        <w:t>i.e.,</w:t>
      </w:r>
      <w:r w:rsidR="001B3689">
        <w:rPr>
          <w:rFonts w:ascii="Times New Roman" w:hAnsi="Times New Roman" w:cs="Times New Roman"/>
          <w:sz w:val="24"/>
          <w:szCs w:val="24"/>
        </w:rPr>
        <w:t xml:space="preserve"> RNN, LSTM, etc.)</w:t>
      </w:r>
      <w:r w:rsidR="001F78BA">
        <w:rPr>
          <w:rFonts w:ascii="Times New Roman" w:hAnsi="Times New Roman" w:cs="Times New Roman"/>
          <w:sz w:val="24"/>
          <w:szCs w:val="24"/>
        </w:rPr>
        <w:t xml:space="preserve">, the results indicated that 1-dimensional Convolutional Neural Networks can perform well at this test classification task, while reducing the training time and computational requirements drastically. </w:t>
      </w:r>
    </w:p>
    <w:p w14:paraId="4E993F5A" w14:textId="155CEDED" w:rsidR="002929A6" w:rsidRDefault="00025412" w:rsidP="00AB3B5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nother takeaway from this research was how vocabulary length not only made a noticeable impact on model accuracy, but </w:t>
      </w:r>
      <w:r w:rsidR="006A3F01">
        <w:rPr>
          <w:rFonts w:ascii="Times New Roman" w:hAnsi="Times New Roman" w:cs="Times New Roman"/>
          <w:sz w:val="24"/>
          <w:szCs w:val="24"/>
        </w:rPr>
        <w:t xml:space="preserve">also on the model training time.  </w:t>
      </w:r>
      <w:r w:rsidR="00AB3B57">
        <w:rPr>
          <w:rFonts w:ascii="Times New Roman" w:hAnsi="Times New Roman" w:cs="Times New Roman"/>
          <w:sz w:val="24"/>
          <w:szCs w:val="24"/>
        </w:rPr>
        <w:t xml:space="preserve">As the vocabulary increased the training time for each model decreased while the test set accuracy increased. Additional research will need to be conducted to determine if even larger vocabularies would </w:t>
      </w:r>
      <w:r w:rsidR="00AB3B57">
        <w:rPr>
          <w:rFonts w:ascii="Times New Roman" w:hAnsi="Times New Roman" w:cs="Times New Roman"/>
          <w:sz w:val="24"/>
          <w:szCs w:val="24"/>
        </w:rPr>
        <w:lastRenderedPageBreak/>
        <w:t xml:space="preserve">continue to show improvements in training times and test set accuracy, or if a ceiling can be found or potential overfitting with too large of a vocabulary. </w:t>
      </w:r>
    </w:p>
    <w:p w14:paraId="43EF0A99" w14:textId="44765677" w:rsidR="00E27C6C" w:rsidRDefault="00E27C6C" w:rsidP="00E27C6C">
      <w:pPr>
        <w:spacing w:line="480" w:lineRule="auto"/>
        <w:rPr>
          <w:rFonts w:ascii="Times New Roman" w:hAnsi="Times New Roman" w:cs="Times New Roman"/>
          <w:sz w:val="24"/>
          <w:szCs w:val="24"/>
        </w:rPr>
      </w:pPr>
    </w:p>
    <w:p w14:paraId="0ADFE6A1" w14:textId="4A9F6855" w:rsidR="00E27C6C" w:rsidRDefault="00E27C6C" w:rsidP="00E27C6C">
      <w:pPr>
        <w:spacing w:line="480" w:lineRule="auto"/>
        <w:rPr>
          <w:rFonts w:ascii="Times New Roman" w:hAnsi="Times New Roman" w:cs="Times New Roman"/>
          <w:sz w:val="24"/>
          <w:szCs w:val="24"/>
        </w:rPr>
      </w:pPr>
    </w:p>
    <w:p w14:paraId="60726768" w14:textId="29205C44" w:rsidR="00E27C6C" w:rsidRDefault="00E27C6C" w:rsidP="00E27C6C">
      <w:pPr>
        <w:spacing w:line="480" w:lineRule="auto"/>
        <w:rPr>
          <w:rFonts w:ascii="Times New Roman" w:hAnsi="Times New Roman" w:cs="Times New Roman"/>
          <w:sz w:val="24"/>
          <w:szCs w:val="24"/>
        </w:rPr>
      </w:pPr>
    </w:p>
    <w:p w14:paraId="598054E6" w14:textId="2B45DE3D" w:rsidR="00AB3B57" w:rsidRDefault="00AB3B57" w:rsidP="00E27C6C">
      <w:pPr>
        <w:spacing w:line="480" w:lineRule="auto"/>
        <w:rPr>
          <w:rFonts w:ascii="Times New Roman" w:hAnsi="Times New Roman" w:cs="Times New Roman"/>
          <w:sz w:val="24"/>
          <w:szCs w:val="24"/>
        </w:rPr>
      </w:pPr>
    </w:p>
    <w:p w14:paraId="326B861B" w14:textId="62047945" w:rsidR="00AB3B57" w:rsidRDefault="00AB3B57" w:rsidP="00E27C6C">
      <w:pPr>
        <w:spacing w:line="480" w:lineRule="auto"/>
        <w:rPr>
          <w:rFonts w:ascii="Times New Roman" w:hAnsi="Times New Roman" w:cs="Times New Roman"/>
          <w:sz w:val="24"/>
          <w:szCs w:val="24"/>
        </w:rPr>
      </w:pPr>
    </w:p>
    <w:p w14:paraId="60AD467F" w14:textId="72766EB2" w:rsidR="00AB3B57" w:rsidRDefault="00AB3B57" w:rsidP="00E27C6C">
      <w:pPr>
        <w:spacing w:line="480" w:lineRule="auto"/>
        <w:rPr>
          <w:rFonts w:ascii="Times New Roman" w:hAnsi="Times New Roman" w:cs="Times New Roman"/>
          <w:sz w:val="24"/>
          <w:szCs w:val="24"/>
        </w:rPr>
      </w:pPr>
    </w:p>
    <w:p w14:paraId="44818678" w14:textId="38108156" w:rsidR="00AB3B57" w:rsidRDefault="00AB3B57" w:rsidP="00E27C6C">
      <w:pPr>
        <w:spacing w:line="480" w:lineRule="auto"/>
        <w:rPr>
          <w:rFonts w:ascii="Times New Roman" w:hAnsi="Times New Roman" w:cs="Times New Roman"/>
          <w:sz w:val="24"/>
          <w:szCs w:val="24"/>
        </w:rPr>
      </w:pPr>
    </w:p>
    <w:p w14:paraId="6C3E8E9D" w14:textId="77777777" w:rsidR="00AB3B57" w:rsidRDefault="00AB3B57" w:rsidP="00E27C6C">
      <w:pPr>
        <w:spacing w:line="480" w:lineRule="auto"/>
        <w:rPr>
          <w:rFonts w:ascii="Times New Roman" w:hAnsi="Times New Roman" w:cs="Times New Roman"/>
          <w:sz w:val="24"/>
          <w:szCs w:val="24"/>
        </w:rPr>
      </w:pPr>
    </w:p>
    <w:p w14:paraId="3ABEBEA9" w14:textId="42A52CB7" w:rsidR="00E27C6C" w:rsidRDefault="00E27C6C" w:rsidP="00E27C6C">
      <w:pPr>
        <w:spacing w:line="480" w:lineRule="auto"/>
        <w:rPr>
          <w:rFonts w:ascii="Times New Roman" w:hAnsi="Times New Roman" w:cs="Times New Roman"/>
          <w:sz w:val="24"/>
          <w:szCs w:val="24"/>
        </w:rPr>
      </w:pPr>
    </w:p>
    <w:p w14:paraId="55B141B8" w14:textId="0C331680" w:rsidR="00E27C6C" w:rsidRDefault="00E27C6C" w:rsidP="00E27C6C">
      <w:pPr>
        <w:spacing w:line="480" w:lineRule="auto"/>
        <w:rPr>
          <w:rFonts w:ascii="Times New Roman" w:hAnsi="Times New Roman" w:cs="Times New Roman"/>
          <w:sz w:val="24"/>
          <w:szCs w:val="24"/>
        </w:rPr>
      </w:pPr>
    </w:p>
    <w:p w14:paraId="1EF2DA22" w14:textId="65A71594" w:rsidR="00E27C6C" w:rsidRDefault="00E27C6C" w:rsidP="00E27C6C">
      <w:pPr>
        <w:spacing w:line="480" w:lineRule="auto"/>
        <w:rPr>
          <w:rFonts w:ascii="Times New Roman" w:hAnsi="Times New Roman" w:cs="Times New Roman"/>
          <w:sz w:val="24"/>
          <w:szCs w:val="24"/>
        </w:rPr>
      </w:pPr>
    </w:p>
    <w:p w14:paraId="55F3B6B1" w14:textId="01B47BAC" w:rsidR="00E27C6C" w:rsidRDefault="00E27C6C" w:rsidP="00E27C6C">
      <w:pPr>
        <w:spacing w:line="480" w:lineRule="auto"/>
        <w:rPr>
          <w:rFonts w:ascii="Times New Roman" w:hAnsi="Times New Roman" w:cs="Times New Roman"/>
          <w:sz w:val="24"/>
          <w:szCs w:val="24"/>
        </w:rPr>
      </w:pPr>
    </w:p>
    <w:p w14:paraId="03F92106" w14:textId="077484C1" w:rsidR="00E27C6C" w:rsidRDefault="00E27C6C" w:rsidP="00E27C6C">
      <w:pPr>
        <w:spacing w:line="480" w:lineRule="auto"/>
        <w:rPr>
          <w:rFonts w:ascii="Times New Roman" w:hAnsi="Times New Roman" w:cs="Times New Roman"/>
          <w:sz w:val="24"/>
          <w:szCs w:val="24"/>
        </w:rPr>
      </w:pPr>
    </w:p>
    <w:p w14:paraId="1C15929C" w14:textId="02A61F3B" w:rsidR="00E27C6C" w:rsidRDefault="00E27C6C" w:rsidP="00E27C6C">
      <w:pPr>
        <w:spacing w:line="480" w:lineRule="auto"/>
        <w:rPr>
          <w:rFonts w:ascii="Times New Roman" w:hAnsi="Times New Roman" w:cs="Times New Roman"/>
          <w:sz w:val="24"/>
          <w:szCs w:val="24"/>
        </w:rPr>
      </w:pPr>
    </w:p>
    <w:p w14:paraId="3A08BBA1" w14:textId="7C12D4DF" w:rsidR="00E27C6C" w:rsidRDefault="00E27C6C" w:rsidP="00E27C6C">
      <w:pPr>
        <w:spacing w:line="480" w:lineRule="auto"/>
        <w:rPr>
          <w:rFonts w:ascii="Times New Roman" w:hAnsi="Times New Roman" w:cs="Times New Roman"/>
          <w:sz w:val="24"/>
          <w:szCs w:val="24"/>
        </w:rPr>
      </w:pPr>
    </w:p>
    <w:p w14:paraId="487E200D" w14:textId="77777777" w:rsidR="00053C70" w:rsidRDefault="00053C70" w:rsidP="002929A6">
      <w:pPr>
        <w:spacing w:line="480" w:lineRule="auto"/>
        <w:jc w:val="center"/>
        <w:rPr>
          <w:rFonts w:ascii="Times New Roman" w:hAnsi="Times New Roman" w:cs="Times New Roman"/>
          <w:b/>
          <w:bCs/>
          <w:sz w:val="28"/>
          <w:szCs w:val="28"/>
        </w:rPr>
      </w:pPr>
    </w:p>
    <w:p w14:paraId="159A1591" w14:textId="2CC2CEA3" w:rsidR="002929A6" w:rsidRPr="00782242" w:rsidRDefault="002929A6" w:rsidP="002929A6">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References</w:t>
      </w:r>
    </w:p>
    <w:p w14:paraId="18DD20E3" w14:textId="23E14858" w:rsidR="00F84745" w:rsidRDefault="00F84745" w:rsidP="00F84745">
      <w:pPr>
        <w:spacing w:before="100" w:beforeAutospacing="1" w:after="100" w:afterAutospacing="1" w:line="480" w:lineRule="auto"/>
        <w:ind w:left="567" w:hanging="567"/>
        <w:rPr>
          <w:rFonts w:ascii="Times New Roman" w:eastAsia="Times New Roman" w:hAnsi="Times New Roman" w:cs="Times New Roman"/>
          <w:sz w:val="24"/>
          <w:szCs w:val="24"/>
          <w:lang w:eastAsia="en-US"/>
        </w:rPr>
      </w:pPr>
      <w:r w:rsidRPr="00F84745">
        <w:rPr>
          <w:rFonts w:ascii="Times New Roman" w:eastAsia="Times New Roman" w:hAnsi="Times New Roman" w:cs="Times New Roman"/>
          <w:sz w:val="24"/>
          <w:szCs w:val="24"/>
          <w:lang w:eastAsia="en-US"/>
        </w:rPr>
        <w:t xml:space="preserve">Batista, D. S. (2018, March 31). Convolutional Neural Networks for Text Classification [web log]. http://www.davidsbatista.net/blog/2018/03/31/SentenceClassificationConvNets/. </w:t>
      </w:r>
    </w:p>
    <w:p w14:paraId="171660F7" w14:textId="77777777" w:rsidR="00842897" w:rsidRPr="00842897" w:rsidRDefault="00842897" w:rsidP="00842897">
      <w:pPr>
        <w:spacing w:before="100" w:beforeAutospacing="1" w:after="100" w:afterAutospacing="1" w:line="480" w:lineRule="auto"/>
        <w:ind w:left="567" w:hanging="567"/>
        <w:rPr>
          <w:rFonts w:ascii="Times New Roman" w:eastAsia="Times New Roman" w:hAnsi="Times New Roman" w:cs="Times New Roman"/>
          <w:sz w:val="24"/>
          <w:szCs w:val="24"/>
          <w:lang w:eastAsia="en-US"/>
        </w:rPr>
      </w:pPr>
      <w:r w:rsidRPr="00842897">
        <w:rPr>
          <w:rFonts w:ascii="Times New Roman" w:eastAsia="Times New Roman" w:hAnsi="Times New Roman" w:cs="Times New Roman"/>
          <w:sz w:val="24"/>
          <w:szCs w:val="24"/>
          <w:lang w:eastAsia="en-US"/>
        </w:rPr>
        <w:t xml:space="preserve">Brownlee, J. (2020, August 27). </w:t>
      </w:r>
      <w:r w:rsidRPr="00842897">
        <w:rPr>
          <w:rFonts w:ascii="Times New Roman" w:eastAsia="Times New Roman" w:hAnsi="Times New Roman" w:cs="Times New Roman"/>
          <w:i/>
          <w:iCs/>
          <w:sz w:val="24"/>
          <w:szCs w:val="24"/>
          <w:lang w:eastAsia="en-US"/>
        </w:rPr>
        <w:t>How to develop convolutional neural network models for time series forecasting</w:t>
      </w:r>
      <w:r w:rsidRPr="00842897">
        <w:rPr>
          <w:rFonts w:ascii="Times New Roman" w:eastAsia="Times New Roman" w:hAnsi="Times New Roman" w:cs="Times New Roman"/>
          <w:sz w:val="24"/>
          <w:szCs w:val="24"/>
          <w:lang w:eastAsia="en-US"/>
        </w:rPr>
        <w:t xml:space="preserve">. Machine Learning Mastery. https://machinelearningmastery.com/how-to-develop-convolutional-neural-network-models-for-time-series-forecasting/. </w:t>
      </w:r>
    </w:p>
    <w:p w14:paraId="69A66E3B" w14:textId="38097721" w:rsidR="00494760" w:rsidRPr="00782242" w:rsidRDefault="00782242" w:rsidP="00494760">
      <w:pPr>
        <w:spacing w:before="100" w:beforeAutospacing="1" w:after="100" w:afterAutospacing="1" w:line="240" w:lineRule="auto"/>
        <w:ind w:left="567" w:hanging="567"/>
        <w:rPr>
          <w:rFonts w:ascii="Times New Roman" w:eastAsia="Times New Roman" w:hAnsi="Times New Roman" w:cs="Times New Roman"/>
          <w:sz w:val="24"/>
          <w:szCs w:val="24"/>
          <w:lang w:eastAsia="en-US"/>
        </w:rPr>
      </w:pPr>
      <w:r w:rsidRPr="00782242">
        <w:rPr>
          <w:rFonts w:ascii="Times New Roman" w:eastAsia="Times New Roman" w:hAnsi="Times New Roman" w:cs="Times New Roman"/>
          <w:sz w:val="24"/>
          <w:szCs w:val="24"/>
          <w:lang w:eastAsia="en-US"/>
        </w:rPr>
        <w:t xml:space="preserve">Chollet, F. (2021). </w:t>
      </w:r>
      <w:r w:rsidRPr="00782242">
        <w:rPr>
          <w:rFonts w:ascii="Times New Roman" w:eastAsia="Times New Roman" w:hAnsi="Times New Roman" w:cs="Times New Roman"/>
          <w:i/>
          <w:iCs/>
          <w:sz w:val="24"/>
          <w:szCs w:val="24"/>
          <w:lang w:eastAsia="en-US"/>
        </w:rPr>
        <w:t>Deep Learning With Python</w:t>
      </w:r>
      <w:r w:rsidRPr="00782242">
        <w:rPr>
          <w:rFonts w:ascii="Times New Roman" w:eastAsia="Times New Roman" w:hAnsi="Times New Roman" w:cs="Times New Roman"/>
          <w:sz w:val="24"/>
          <w:szCs w:val="24"/>
          <w:lang w:eastAsia="en-US"/>
        </w:rPr>
        <w:t>. S.l.: O'Reilly Media.</w:t>
      </w:r>
    </w:p>
    <w:p w14:paraId="5CBC158D" w14:textId="77777777" w:rsidR="00782242" w:rsidRDefault="00782242" w:rsidP="00782242">
      <w:pPr>
        <w:pStyle w:val="NormalWeb"/>
        <w:spacing w:line="480" w:lineRule="auto"/>
        <w:ind w:left="567" w:hanging="567"/>
      </w:pPr>
    </w:p>
    <w:p w14:paraId="23F1E2F1" w14:textId="119BF179" w:rsidR="00782242" w:rsidRDefault="00782242" w:rsidP="00782242">
      <w:pPr>
        <w:pStyle w:val="NormalWeb"/>
        <w:spacing w:line="480" w:lineRule="auto"/>
        <w:ind w:left="567" w:hanging="567"/>
      </w:pPr>
    </w:p>
    <w:p w14:paraId="268B7218" w14:textId="77777777" w:rsidR="00782242" w:rsidRPr="00782242" w:rsidRDefault="00782242" w:rsidP="00782242">
      <w:pPr>
        <w:pStyle w:val="NormalWeb"/>
        <w:spacing w:line="480" w:lineRule="auto"/>
        <w:ind w:left="567" w:hanging="567"/>
      </w:pPr>
    </w:p>
    <w:p w14:paraId="223EBF4C" w14:textId="77777777" w:rsidR="00782242" w:rsidRDefault="00782242" w:rsidP="002929A6">
      <w:pPr>
        <w:spacing w:line="480" w:lineRule="auto"/>
        <w:jc w:val="center"/>
      </w:pPr>
    </w:p>
    <w:p w14:paraId="17532851" w14:textId="6C3E723B" w:rsidR="000F77C3" w:rsidRDefault="000F77C3" w:rsidP="002929A6">
      <w:pPr>
        <w:spacing w:line="480" w:lineRule="auto"/>
        <w:jc w:val="center"/>
      </w:pPr>
    </w:p>
    <w:p w14:paraId="44A7B00F" w14:textId="34F1F5BA" w:rsidR="002929A6" w:rsidRDefault="002929A6" w:rsidP="002929A6">
      <w:pPr>
        <w:spacing w:line="480" w:lineRule="auto"/>
        <w:jc w:val="center"/>
        <w:rPr>
          <w:rFonts w:ascii="Times New Roman" w:eastAsia="Times New Roman" w:hAnsi="Times New Roman" w:cs="Times New Roman"/>
          <w:sz w:val="24"/>
          <w:szCs w:val="24"/>
          <w:lang w:eastAsia="en-US"/>
        </w:rPr>
      </w:pPr>
    </w:p>
    <w:p w14:paraId="416CB46A" w14:textId="02522A2B" w:rsidR="00782242" w:rsidRDefault="00782242" w:rsidP="002929A6">
      <w:pPr>
        <w:spacing w:line="480" w:lineRule="auto"/>
        <w:jc w:val="center"/>
        <w:rPr>
          <w:rFonts w:ascii="Times New Roman" w:eastAsia="Times New Roman" w:hAnsi="Times New Roman" w:cs="Times New Roman"/>
          <w:sz w:val="24"/>
          <w:szCs w:val="24"/>
          <w:lang w:eastAsia="en-US"/>
        </w:rPr>
      </w:pPr>
    </w:p>
    <w:p w14:paraId="25285710" w14:textId="0BB9B9CE" w:rsidR="00782242" w:rsidRDefault="00782242" w:rsidP="002929A6">
      <w:pPr>
        <w:spacing w:line="480" w:lineRule="auto"/>
        <w:jc w:val="center"/>
        <w:rPr>
          <w:rFonts w:ascii="Times New Roman" w:eastAsia="Times New Roman" w:hAnsi="Times New Roman" w:cs="Times New Roman"/>
          <w:sz w:val="24"/>
          <w:szCs w:val="24"/>
          <w:lang w:eastAsia="en-US"/>
        </w:rPr>
      </w:pPr>
    </w:p>
    <w:p w14:paraId="6F19C97B" w14:textId="4B5375FC" w:rsidR="005C209B" w:rsidRDefault="005C209B" w:rsidP="002929A6">
      <w:pPr>
        <w:spacing w:line="480" w:lineRule="auto"/>
        <w:jc w:val="center"/>
        <w:rPr>
          <w:rFonts w:ascii="Times New Roman" w:eastAsia="Times New Roman" w:hAnsi="Times New Roman" w:cs="Times New Roman"/>
          <w:sz w:val="24"/>
          <w:szCs w:val="24"/>
          <w:lang w:eastAsia="en-US"/>
        </w:rPr>
      </w:pPr>
    </w:p>
    <w:p w14:paraId="7E5C09D4" w14:textId="4B15984A" w:rsidR="00782242" w:rsidRDefault="00782242" w:rsidP="002929A6">
      <w:pPr>
        <w:spacing w:line="480" w:lineRule="auto"/>
        <w:jc w:val="center"/>
        <w:rPr>
          <w:rFonts w:ascii="Times New Roman" w:hAnsi="Times New Roman" w:cs="Times New Roman"/>
          <w:b/>
          <w:bCs/>
          <w:sz w:val="24"/>
          <w:szCs w:val="24"/>
        </w:rPr>
      </w:pPr>
    </w:p>
    <w:p w14:paraId="16802893" w14:textId="77777777" w:rsidR="004A407F" w:rsidRPr="002929A6" w:rsidRDefault="004A407F" w:rsidP="002929A6">
      <w:pPr>
        <w:spacing w:line="480" w:lineRule="auto"/>
        <w:jc w:val="center"/>
        <w:rPr>
          <w:rFonts w:ascii="Times New Roman" w:hAnsi="Times New Roman" w:cs="Times New Roman"/>
          <w:b/>
          <w:bCs/>
          <w:sz w:val="24"/>
          <w:szCs w:val="24"/>
        </w:rPr>
      </w:pPr>
    </w:p>
    <w:p w14:paraId="271D91A8" w14:textId="23DB87E6" w:rsidR="00782242" w:rsidRDefault="00782242" w:rsidP="00782242">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Appendix</w:t>
      </w:r>
    </w:p>
    <w:p w14:paraId="6480BD9C" w14:textId="77777777" w:rsidR="00256F57" w:rsidRDefault="00782242" w:rsidP="00256F57">
      <w:pPr>
        <w:spacing w:line="480" w:lineRule="auto"/>
        <w:rPr>
          <w:rFonts w:ascii="Times New Roman" w:hAnsi="Times New Roman" w:cs="Times New Roman"/>
          <w:b/>
          <w:bCs/>
          <w:sz w:val="24"/>
          <w:szCs w:val="24"/>
        </w:rPr>
      </w:pPr>
      <w:r w:rsidRPr="00141BE3">
        <w:rPr>
          <w:rFonts w:ascii="Times New Roman" w:hAnsi="Times New Roman" w:cs="Times New Roman"/>
          <w:b/>
          <w:bCs/>
          <w:sz w:val="24"/>
          <w:szCs w:val="24"/>
        </w:rPr>
        <w:t xml:space="preserve">Model </w:t>
      </w:r>
      <w:r w:rsidR="00050F10" w:rsidRPr="00141BE3">
        <w:rPr>
          <w:rFonts w:ascii="Times New Roman" w:hAnsi="Times New Roman" w:cs="Times New Roman"/>
          <w:b/>
          <w:bCs/>
          <w:sz w:val="24"/>
          <w:szCs w:val="24"/>
        </w:rPr>
        <w:t>Performance Plots</w:t>
      </w:r>
      <w:r w:rsidRPr="00141BE3">
        <w:rPr>
          <w:rFonts w:ascii="Times New Roman" w:hAnsi="Times New Roman" w:cs="Times New Roman"/>
          <w:b/>
          <w:bCs/>
          <w:sz w:val="24"/>
          <w:szCs w:val="24"/>
        </w:rPr>
        <w:t>:</w:t>
      </w:r>
    </w:p>
    <w:p w14:paraId="5FA5AF25" w14:textId="372D5474" w:rsidR="00141BE3" w:rsidRPr="00256F57" w:rsidRDefault="008F4B83" w:rsidP="00256F57">
      <w:pPr>
        <w:spacing w:line="480" w:lineRule="auto"/>
        <w:rPr>
          <w:rFonts w:ascii="Times New Roman" w:hAnsi="Times New Roman" w:cs="Times New Roman"/>
          <w:b/>
          <w:bCs/>
          <w:sz w:val="24"/>
          <w:szCs w:val="24"/>
        </w:rPr>
      </w:pPr>
      <w:r>
        <w:rPr>
          <w:noProof/>
        </w:rPr>
        <w:drawing>
          <wp:anchor distT="0" distB="0" distL="114300" distR="114300" simplePos="0" relativeHeight="251681792" behindDoc="0" locked="0" layoutInCell="1" allowOverlap="1" wp14:anchorId="4C5B29D0" wp14:editId="0D7628AC">
            <wp:simplePos x="0" y="0"/>
            <wp:positionH relativeFrom="column">
              <wp:posOffset>3195332</wp:posOffset>
            </wp:positionH>
            <wp:positionV relativeFrom="paragraph">
              <wp:posOffset>306502</wp:posOffset>
            </wp:positionV>
            <wp:extent cx="3133818" cy="1548828"/>
            <wp:effectExtent l="0" t="0" r="0" b="0"/>
            <wp:wrapNone/>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3818" cy="1548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09B">
        <w:rPr>
          <w:noProof/>
        </w:rPr>
        <w:drawing>
          <wp:anchor distT="0" distB="0" distL="114300" distR="114300" simplePos="0" relativeHeight="251680768" behindDoc="0" locked="0" layoutInCell="1" allowOverlap="1" wp14:anchorId="2C6F9D9F" wp14:editId="736A6F0D">
            <wp:simplePos x="0" y="0"/>
            <wp:positionH relativeFrom="margin">
              <wp:align>left</wp:align>
            </wp:positionH>
            <wp:positionV relativeFrom="paragraph">
              <wp:posOffset>312205</wp:posOffset>
            </wp:positionV>
            <wp:extent cx="3137468" cy="1550633"/>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7468" cy="15506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6F57">
        <w:rPr>
          <w:rFonts w:ascii="Times New Roman" w:hAnsi="Times New Roman" w:cs="Times New Roman"/>
          <w:b/>
          <w:bCs/>
          <w:sz w:val="24"/>
          <w:szCs w:val="24"/>
        </w:rPr>
        <w:t xml:space="preserve">      </w:t>
      </w:r>
      <w:r w:rsidR="00F526FF">
        <w:rPr>
          <w:rFonts w:ascii="Times New Roman" w:hAnsi="Times New Roman" w:cs="Times New Roman"/>
          <w:sz w:val="24"/>
          <w:szCs w:val="24"/>
        </w:rPr>
        <w:t>Bidirectional Simple RNN (vocab 1000)</w:t>
      </w:r>
      <w:r w:rsidR="00141BE3">
        <w:rPr>
          <w:rFonts w:ascii="Times New Roman" w:hAnsi="Times New Roman" w:cs="Times New Roman"/>
          <w:sz w:val="24"/>
          <w:szCs w:val="24"/>
        </w:rPr>
        <w:t>:</w:t>
      </w:r>
      <w:r w:rsidR="00F45812">
        <w:rPr>
          <w:rFonts w:ascii="Times New Roman" w:hAnsi="Times New Roman" w:cs="Times New Roman"/>
          <w:sz w:val="24"/>
          <w:szCs w:val="24"/>
        </w:rPr>
        <w:tab/>
      </w:r>
      <w:r w:rsidR="00256F57">
        <w:rPr>
          <w:rFonts w:ascii="Times New Roman" w:hAnsi="Times New Roman" w:cs="Times New Roman"/>
          <w:sz w:val="24"/>
          <w:szCs w:val="24"/>
        </w:rPr>
        <w:t xml:space="preserve">                 </w:t>
      </w:r>
      <w:r w:rsidR="00F526FF">
        <w:rPr>
          <w:rFonts w:ascii="Times New Roman" w:hAnsi="Times New Roman" w:cs="Times New Roman"/>
          <w:sz w:val="24"/>
          <w:szCs w:val="24"/>
        </w:rPr>
        <w:t xml:space="preserve">Bidirectional Simple RNN (vocab </w:t>
      </w:r>
      <w:r w:rsidR="00F526FF">
        <w:rPr>
          <w:rFonts w:ascii="Times New Roman" w:hAnsi="Times New Roman" w:cs="Times New Roman"/>
          <w:sz w:val="24"/>
          <w:szCs w:val="24"/>
        </w:rPr>
        <w:t>2</w:t>
      </w:r>
      <w:r w:rsidR="00F526FF">
        <w:rPr>
          <w:rFonts w:ascii="Times New Roman" w:hAnsi="Times New Roman" w:cs="Times New Roman"/>
          <w:sz w:val="24"/>
          <w:szCs w:val="24"/>
        </w:rPr>
        <w:t>00</w:t>
      </w:r>
      <w:r w:rsidR="00F526FF">
        <w:rPr>
          <w:rFonts w:ascii="Times New Roman" w:hAnsi="Times New Roman" w:cs="Times New Roman"/>
          <w:sz w:val="24"/>
          <w:szCs w:val="24"/>
        </w:rPr>
        <w:t>0)</w:t>
      </w:r>
      <w:r w:rsidR="00FC32FB">
        <w:rPr>
          <w:rFonts w:ascii="Times New Roman" w:hAnsi="Times New Roman" w:cs="Times New Roman"/>
          <w:sz w:val="24"/>
          <w:szCs w:val="24"/>
        </w:rPr>
        <w:t>:</w:t>
      </w:r>
    </w:p>
    <w:p w14:paraId="24E0FD94" w14:textId="45952102" w:rsidR="008F4B83" w:rsidRDefault="008F4B83" w:rsidP="00F45812">
      <w:pPr>
        <w:spacing w:line="480" w:lineRule="auto"/>
        <w:ind w:left="1440" w:firstLine="720"/>
        <w:rPr>
          <w:rFonts w:ascii="Times New Roman" w:hAnsi="Times New Roman" w:cs="Times New Roman"/>
          <w:sz w:val="24"/>
          <w:szCs w:val="24"/>
        </w:rPr>
      </w:pPr>
    </w:p>
    <w:p w14:paraId="7B998483" w14:textId="65E72D5B" w:rsidR="008F4B83" w:rsidRDefault="008F4B83" w:rsidP="00F45812">
      <w:pPr>
        <w:spacing w:line="480" w:lineRule="auto"/>
        <w:ind w:left="1440" w:firstLine="720"/>
        <w:rPr>
          <w:rFonts w:ascii="Times New Roman" w:hAnsi="Times New Roman" w:cs="Times New Roman"/>
          <w:sz w:val="24"/>
          <w:szCs w:val="24"/>
        </w:rPr>
      </w:pPr>
    </w:p>
    <w:p w14:paraId="2C5B5952" w14:textId="0723C311" w:rsidR="008F4B83" w:rsidRDefault="008F4B83" w:rsidP="00F45812">
      <w:pPr>
        <w:spacing w:line="480" w:lineRule="auto"/>
        <w:ind w:left="1440" w:firstLine="720"/>
        <w:rPr>
          <w:rFonts w:ascii="Times New Roman" w:hAnsi="Times New Roman" w:cs="Times New Roman"/>
          <w:sz w:val="24"/>
          <w:szCs w:val="24"/>
        </w:rPr>
      </w:pPr>
    </w:p>
    <w:p w14:paraId="72CDAE5F" w14:textId="77777777" w:rsidR="00256F57" w:rsidRDefault="00F45812" w:rsidP="00256F57">
      <w:pPr>
        <w:spacing w:line="480" w:lineRule="auto"/>
        <w:rPr>
          <w:rFonts w:ascii="Times New Roman" w:hAnsi="Times New Roman" w:cs="Times New Roman"/>
          <w:b/>
          <w:bCs/>
        </w:rPr>
      </w:pPr>
      <w:r w:rsidRPr="00F45812">
        <w:rPr>
          <w:noProof/>
        </w:rPr>
        <w:t xml:space="preserve"> </w:t>
      </w:r>
    </w:p>
    <w:p w14:paraId="779108F4" w14:textId="7C4ADCFD" w:rsidR="00F45812" w:rsidRPr="00256F57" w:rsidRDefault="00256F57" w:rsidP="00256F57">
      <w:pPr>
        <w:spacing w:line="480" w:lineRule="auto"/>
        <w:rPr>
          <w:rFonts w:ascii="Times New Roman" w:hAnsi="Times New Roman" w:cs="Times New Roman"/>
          <w:b/>
          <w:bCs/>
        </w:rPr>
      </w:pPr>
      <w:r>
        <w:rPr>
          <w:rFonts w:ascii="Times New Roman" w:hAnsi="Times New Roman" w:cs="Times New Roman"/>
          <w:sz w:val="24"/>
          <w:szCs w:val="24"/>
        </w:rPr>
        <w:t xml:space="preserve">     </w:t>
      </w:r>
      <w:r>
        <w:rPr>
          <w:rFonts w:ascii="Times New Roman" w:hAnsi="Times New Roman" w:cs="Times New Roman"/>
          <w:sz w:val="24"/>
          <w:szCs w:val="24"/>
        </w:rPr>
        <w:t xml:space="preserve">Bidirectional Simple RNN (vocab </w:t>
      </w:r>
      <w:r>
        <w:rPr>
          <w:rFonts w:ascii="Times New Roman" w:hAnsi="Times New Roman" w:cs="Times New Roman"/>
          <w:sz w:val="24"/>
          <w:szCs w:val="24"/>
        </w:rPr>
        <w:t>3</w:t>
      </w:r>
      <w:r>
        <w:rPr>
          <w:rFonts w:ascii="Times New Roman" w:hAnsi="Times New Roman" w:cs="Times New Roman"/>
          <w:sz w:val="24"/>
          <w:szCs w:val="24"/>
        </w:rPr>
        <w:t>000):</w:t>
      </w:r>
      <w:r w:rsidR="008F4B83">
        <w:rPr>
          <w:noProof/>
        </w:rPr>
        <w:drawing>
          <wp:anchor distT="0" distB="0" distL="114300" distR="114300" simplePos="0" relativeHeight="251683840" behindDoc="0" locked="0" layoutInCell="1" allowOverlap="1" wp14:anchorId="0446BF10" wp14:editId="0AAC39BD">
            <wp:simplePos x="0" y="0"/>
            <wp:positionH relativeFrom="column">
              <wp:posOffset>3187028</wp:posOffset>
            </wp:positionH>
            <wp:positionV relativeFrom="paragraph">
              <wp:posOffset>336550</wp:posOffset>
            </wp:positionV>
            <wp:extent cx="3119021" cy="1541516"/>
            <wp:effectExtent l="0" t="0" r="5715" b="1905"/>
            <wp:wrapNone/>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9021" cy="15415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4B83">
        <w:rPr>
          <w:noProof/>
        </w:rPr>
        <w:drawing>
          <wp:anchor distT="0" distB="0" distL="114300" distR="114300" simplePos="0" relativeHeight="251682816" behindDoc="0" locked="0" layoutInCell="1" allowOverlap="1" wp14:anchorId="065A9263" wp14:editId="05719F08">
            <wp:simplePos x="0" y="0"/>
            <wp:positionH relativeFrom="margin">
              <wp:align>left</wp:align>
            </wp:positionH>
            <wp:positionV relativeFrom="paragraph">
              <wp:posOffset>341839</wp:posOffset>
            </wp:positionV>
            <wp:extent cx="3110143" cy="1537128"/>
            <wp:effectExtent l="0" t="0" r="0" b="6350"/>
            <wp:wrapNone/>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0143" cy="15371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5812">
        <w:rPr>
          <w:rFonts w:ascii="Times New Roman" w:hAnsi="Times New Roman" w:cs="Times New Roman"/>
          <w:sz w:val="24"/>
          <w:szCs w:val="24"/>
        </w:rPr>
        <w:tab/>
      </w:r>
      <w:r w:rsidR="00F45812">
        <w:rPr>
          <w:rFonts w:ascii="Times New Roman" w:hAnsi="Times New Roman" w:cs="Times New Roman"/>
          <w:sz w:val="24"/>
          <w:szCs w:val="24"/>
        </w:rPr>
        <w:tab/>
      </w:r>
      <w:r>
        <w:rPr>
          <w:rFonts w:ascii="Times New Roman" w:hAnsi="Times New Roman" w:cs="Times New Roman"/>
          <w:sz w:val="24"/>
          <w:szCs w:val="24"/>
        </w:rPr>
        <w:t xml:space="preserve">     One Bidirectional LSTM Layer</w:t>
      </w:r>
      <w:r w:rsidR="00FC32FB">
        <w:rPr>
          <w:rFonts w:ascii="Times New Roman" w:hAnsi="Times New Roman" w:cs="Times New Roman"/>
          <w:sz w:val="24"/>
          <w:szCs w:val="24"/>
        </w:rPr>
        <w:t>:</w:t>
      </w:r>
    </w:p>
    <w:p w14:paraId="094E39EE" w14:textId="6B52A163" w:rsidR="008F4B83" w:rsidRDefault="008F4B83" w:rsidP="00F45812">
      <w:pPr>
        <w:spacing w:line="480" w:lineRule="auto"/>
        <w:ind w:left="1440" w:firstLine="720"/>
        <w:rPr>
          <w:rFonts w:ascii="Times New Roman" w:hAnsi="Times New Roman" w:cs="Times New Roman"/>
          <w:sz w:val="24"/>
          <w:szCs w:val="24"/>
        </w:rPr>
      </w:pPr>
    </w:p>
    <w:p w14:paraId="5C55FE31" w14:textId="013B2C9F" w:rsidR="008F4B83" w:rsidRDefault="008F4B83" w:rsidP="00F45812">
      <w:pPr>
        <w:spacing w:line="480" w:lineRule="auto"/>
        <w:ind w:left="1440" w:firstLine="720"/>
        <w:rPr>
          <w:rFonts w:ascii="Times New Roman" w:hAnsi="Times New Roman" w:cs="Times New Roman"/>
          <w:sz w:val="24"/>
          <w:szCs w:val="24"/>
        </w:rPr>
      </w:pPr>
    </w:p>
    <w:p w14:paraId="6411114F" w14:textId="6B72B518" w:rsidR="008F4B83" w:rsidRDefault="008F4B83" w:rsidP="00F45812">
      <w:pPr>
        <w:spacing w:line="480" w:lineRule="auto"/>
        <w:ind w:left="1440" w:firstLine="720"/>
        <w:rPr>
          <w:rFonts w:ascii="Times New Roman" w:hAnsi="Times New Roman" w:cs="Times New Roman"/>
          <w:sz w:val="24"/>
          <w:szCs w:val="24"/>
        </w:rPr>
      </w:pPr>
    </w:p>
    <w:p w14:paraId="5AB167F6" w14:textId="77777777" w:rsidR="00256F57" w:rsidRDefault="00256F57" w:rsidP="00256F57">
      <w:pPr>
        <w:spacing w:line="480" w:lineRule="auto"/>
        <w:rPr>
          <w:rFonts w:ascii="Times New Roman" w:hAnsi="Times New Roman" w:cs="Times New Roman"/>
          <w:b/>
          <w:bCs/>
        </w:rPr>
      </w:pPr>
    </w:p>
    <w:p w14:paraId="49BE88E5" w14:textId="04426029" w:rsidR="00884344" w:rsidRDefault="00A86E5A" w:rsidP="00256F57">
      <w:pPr>
        <w:spacing w:line="480" w:lineRule="auto"/>
        <w:rPr>
          <w:rFonts w:ascii="Times New Roman" w:hAnsi="Times New Roman" w:cs="Times New Roman"/>
          <w:sz w:val="24"/>
          <w:szCs w:val="24"/>
        </w:rPr>
      </w:pPr>
      <w:r>
        <w:rPr>
          <w:noProof/>
          <w:sz w:val="28"/>
          <w:szCs w:val="28"/>
        </w:rPr>
        <w:drawing>
          <wp:anchor distT="0" distB="0" distL="114300" distR="114300" simplePos="0" relativeHeight="251684864" behindDoc="0" locked="0" layoutInCell="1" allowOverlap="1" wp14:anchorId="49447611" wp14:editId="187F3C51">
            <wp:simplePos x="0" y="0"/>
            <wp:positionH relativeFrom="margin">
              <wp:align>left</wp:align>
            </wp:positionH>
            <wp:positionV relativeFrom="paragraph">
              <wp:posOffset>452212</wp:posOffset>
            </wp:positionV>
            <wp:extent cx="3113519" cy="1538797"/>
            <wp:effectExtent l="0" t="0" r="0" b="4445"/>
            <wp:wrapNone/>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3519" cy="15387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6F57">
        <w:rPr>
          <w:rFonts w:ascii="Times New Roman" w:hAnsi="Times New Roman" w:cs="Times New Roman"/>
          <w:b/>
          <w:bCs/>
        </w:rPr>
        <w:t xml:space="preserve">      </w:t>
      </w:r>
      <w:r w:rsidR="00256F57">
        <w:rPr>
          <w:rFonts w:ascii="Times New Roman" w:hAnsi="Times New Roman" w:cs="Times New Roman"/>
          <w:sz w:val="24"/>
          <w:szCs w:val="24"/>
        </w:rPr>
        <w:t>Two Bidirectional LSTM Layers:</w:t>
      </w:r>
      <w:r w:rsidR="00884344">
        <w:rPr>
          <w:rFonts w:ascii="Times New Roman" w:hAnsi="Times New Roman" w:cs="Times New Roman"/>
          <w:sz w:val="24"/>
          <w:szCs w:val="24"/>
        </w:rPr>
        <w:tab/>
      </w:r>
      <w:r w:rsidR="00884344">
        <w:rPr>
          <w:rFonts w:ascii="Times New Roman" w:hAnsi="Times New Roman" w:cs="Times New Roman"/>
          <w:sz w:val="24"/>
          <w:szCs w:val="24"/>
        </w:rPr>
        <w:tab/>
      </w:r>
      <w:r w:rsidR="00256F57">
        <w:rPr>
          <w:rFonts w:ascii="Times New Roman" w:hAnsi="Times New Roman" w:cs="Times New Roman"/>
          <w:sz w:val="24"/>
          <w:szCs w:val="24"/>
        </w:rPr>
        <w:t xml:space="preserve">                Three Bidirectional LSTM Layers</w:t>
      </w:r>
      <w:r w:rsidR="00FC32FB">
        <w:rPr>
          <w:rFonts w:ascii="Times New Roman" w:hAnsi="Times New Roman" w:cs="Times New Roman"/>
          <w:sz w:val="24"/>
          <w:szCs w:val="24"/>
        </w:rPr>
        <w:t>:</w:t>
      </w:r>
    </w:p>
    <w:p w14:paraId="13E9EA9D" w14:textId="16A73A60" w:rsidR="008A0656" w:rsidRDefault="008A0656" w:rsidP="00884344">
      <w:pPr>
        <w:spacing w:line="480" w:lineRule="auto"/>
        <w:ind w:left="1440" w:firstLine="720"/>
        <w:rPr>
          <w:rFonts w:ascii="Times New Roman" w:hAnsi="Times New Roman" w:cs="Times New Roman"/>
          <w:sz w:val="24"/>
          <w:szCs w:val="24"/>
        </w:rPr>
      </w:pPr>
      <w:r>
        <w:rPr>
          <w:noProof/>
          <w:sz w:val="28"/>
          <w:szCs w:val="28"/>
        </w:rPr>
        <w:drawing>
          <wp:anchor distT="0" distB="0" distL="114300" distR="114300" simplePos="0" relativeHeight="251685888" behindDoc="0" locked="0" layoutInCell="1" allowOverlap="1" wp14:anchorId="73EC520E" wp14:editId="4B355454">
            <wp:simplePos x="0" y="0"/>
            <wp:positionH relativeFrom="column">
              <wp:posOffset>3126272</wp:posOffset>
            </wp:positionH>
            <wp:positionV relativeFrom="paragraph">
              <wp:posOffset>3339</wp:posOffset>
            </wp:positionV>
            <wp:extent cx="3162935" cy="1563370"/>
            <wp:effectExtent l="0" t="0" r="0" b="0"/>
            <wp:wrapNone/>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2935" cy="1563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3FCEF" w14:textId="481CA523" w:rsidR="008A0656" w:rsidRDefault="008A0656" w:rsidP="00884344">
      <w:pPr>
        <w:spacing w:line="480" w:lineRule="auto"/>
        <w:ind w:left="1440" w:firstLine="720"/>
        <w:rPr>
          <w:rFonts w:ascii="Times New Roman" w:hAnsi="Times New Roman" w:cs="Times New Roman"/>
          <w:sz w:val="24"/>
          <w:szCs w:val="24"/>
        </w:rPr>
      </w:pPr>
    </w:p>
    <w:p w14:paraId="640D65CF" w14:textId="7437AAFA" w:rsidR="008A0656" w:rsidRDefault="008A0656" w:rsidP="00884344">
      <w:pPr>
        <w:spacing w:line="480" w:lineRule="auto"/>
        <w:ind w:left="1440" w:firstLine="720"/>
        <w:rPr>
          <w:rFonts w:ascii="Times New Roman" w:hAnsi="Times New Roman" w:cs="Times New Roman"/>
          <w:sz w:val="24"/>
          <w:szCs w:val="24"/>
        </w:rPr>
      </w:pPr>
    </w:p>
    <w:p w14:paraId="4A10E299" w14:textId="516AEDD9" w:rsidR="008A0656" w:rsidRDefault="008A0656" w:rsidP="00884344">
      <w:pPr>
        <w:spacing w:line="480" w:lineRule="auto"/>
        <w:ind w:left="1440" w:firstLine="720"/>
        <w:rPr>
          <w:rFonts w:ascii="Times New Roman" w:hAnsi="Times New Roman" w:cs="Times New Roman"/>
          <w:sz w:val="24"/>
          <w:szCs w:val="24"/>
        </w:rPr>
      </w:pPr>
    </w:p>
    <w:p w14:paraId="5AA15DD9" w14:textId="77777777" w:rsidR="008A0656" w:rsidRDefault="008A0656" w:rsidP="00884344">
      <w:pPr>
        <w:spacing w:line="480" w:lineRule="auto"/>
        <w:ind w:left="1440" w:firstLine="720"/>
        <w:rPr>
          <w:noProof/>
          <w:sz w:val="28"/>
          <w:szCs w:val="28"/>
        </w:rPr>
      </w:pPr>
    </w:p>
    <w:p w14:paraId="0367FA69" w14:textId="6F1EEB35" w:rsidR="00884344" w:rsidRDefault="008A0656" w:rsidP="00FD091A">
      <w:pPr>
        <w:spacing w:line="480" w:lineRule="auto"/>
        <w:rPr>
          <w:rFonts w:ascii="Times New Roman" w:hAnsi="Times New Roman" w:cs="Times New Roman"/>
          <w:sz w:val="24"/>
          <w:szCs w:val="24"/>
        </w:rPr>
      </w:pPr>
      <w:r>
        <w:rPr>
          <w:noProof/>
          <w:sz w:val="28"/>
          <w:szCs w:val="28"/>
        </w:rPr>
        <w:lastRenderedPageBreak/>
        <w:drawing>
          <wp:anchor distT="0" distB="0" distL="114300" distR="114300" simplePos="0" relativeHeight="251687936" behindDoc="0" locked="0" layoutInCell="1" allowOverlap="1" wp14:anchorId="75D57CF3" wp14:editId="4ED2BF9C">
            <wp:simplePos x="0" y="0"/>
            <wp:positionH relativeFrom="column">
              <wp:posOffset>3144986</wp:posOffset>
            </wp:positionH>
            <wp:positionV relativeFrom="paragraph">
              <wp:posOffset>265296</wp:posOffset>
            </wp:positionV>
            <wp:extent cx="3239203" cy="1600642"/>
            <wp:effectExtent l="0" t="0" r="0" b="0"/>
            <wp:wrapNone/>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9203" cy="16006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86912" behindDoc="0" locked="0" layoutInCell="1" allowOverlap="1" wp14:anchorId="14997F45" wp14:editId="5554EFC6">
            <wp:simplePos x="0" y="0"/>
            <wp:positionH relativeFrom="column">
              <wp:posOffset>-87810</wp:posOffset>
            </wp:positionH>
            <wp:positionV relativeFrom="paragraph">
              <wp:posOffset>259906</wp:posOffset>
            </wp:positionV>
            <wp:extent cx="3249227" cy="1605868"/>
            <wp:effectExtent l="0" t="0" r="8890" b="0"/>
            <wp:wrapNone/>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49227" cy="16058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32FB">
        <w:rPr>
          <w:noProof/>
          <w:sz w:val="28"/>
          <w:szCs w:val="28"/>
        </w:rPr>
        <w:drawing>
          <wp:anchor distT="0" distB="0" distL="114300" distR="114300" simplePos="0" relativeHeight="251673600" behindDoc="0" locked="0" layoutInCell="1" allowOverlap="1" wp14:anchorId="184DE2F7" wp14:editId="167DA94D">
            <wp:simplePos x="0" y="0"/>
            <wp:positionH relativeFrom="margin">
              <wp:posOffset>3187065</wp:posOffset>
            </wp:positionH>
            <wp:positionV relativeFrom="paragraph">
              <wp:posOffset>-6437630</wp:posOffset>
            </wp:positionV>
            <wp:extent cx="3048000" cy="1541145"/>
            <wp:effectExtent l="0" t="0" r="0" b="1905"/>
            <wp:wrapNone/>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0" cy="1541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91A">
        <w:rPr>
          <w:rFonts w:ascii="Times New Roman" w:hAnsi="Times New Roman" w:cs="Times New Roman"/>
          <w:sz w:val="24"/>
          <w:szCs w:val="24"/>
        </w:rPr>
        <w:t xml:space="preserve">   One CNN and Pooling Layer</w:t>
      </w:r>
      <w:r w:rsidR="00884344">
        <w:rPr>
          <w:rFonts w:ascii="Times New Roman" w:hAnsi="Times New Roman" w:cs="Times New Roman"/>
          <w:sz w:val="24"/>
          <w:szCs w:val="24"/>
        </w:rPr>
        <w:t>:</w:t>
      </w:r>
      <w:r w:rsidR="00884344">
        <w:rPr>
          <w:rFonts w:ascii="Times New Roman" w:hAnsi="Times New Roman" w:cs="Times New Roman"/>
          <w:sz w:val="24"/>
          <w:szCs w:val="24"/>
        </w:rPr>
        <w:tab/>
      </w:r>
      <w:r w:rsidR="00884344">
        <w:rPr>
          <w:rFonts w:ascii="Times New Roman" w:hAnsi="Times New Roman" w:cs="Times New Roman"/>
          <w:sz w:val="24"/>
          <w:szCs w:val="24"/>
        </w:rPr>
        <w:tab/>
      </w:r>
      <w:r w:rsidR="00884344">
        <w:rPr>
          <w:rFonts w:ascii="Times New Roman" w:hAnsi="Times New Roman" w:cs="Times New Roman"/>
          <w:sz w:val="24"/>
          <w:szCs w:val="24"/>
        </w:rPr>
        <w:tab/>
      </w:r>
      <w:r w:rsidR="00FD091A">
        <w:rPr>
          <w:rFonts w:ascii="Times New Roman" w:hAnsi="Times New Roman" w:cs="Times New Roman"/>
          <w:sz w:val="24"/>
          <w:szCs w:val="24"/>
        </w:rPr>
        <w:t xml:space="preserve">    Two CNN and Pooling Layers</w:t>
      </w:r>
      <w:r w:rsidR="00FC32FB">
        <w:rPr>
          <w:rFonts w:ascii="Times New Roman" w:hAnsi="Times New Roman" w:cs="Times New Roman"/>
          <w:sz w:val="24"/>
          <w:szCs w:val="24"/>
        </w:rPr>
        <w:t>:</w:t>
      </w:r>
    </w:p>
    <w:p w14:paraId="68772F09" w14:textId="600F01E3" w:rsidR="008A0656" w:rsidRDefault="008A0656" w:rsidP="00884344">
      <w:pPr>
        <w:spacing w:line="480" w:lineRule="auto"/>
        <w:ind w:left="1440" w:firstLine="720"/>
        <w:rPr>
          <w:rFonts w:ascii="Times New Roman" w:hAnsi="Times New Roman" w:cs="Times New Roman"/>
          <w:sz w:val="24"/>
          <w:szCs w:val="24"/>
        </w:rPr>
      </w:pPr>
    </w:p>
    <w:p w14:paraId="2317838C" w14:textId="581E59B7" w:rsidR="008A0656" w:rsidRDefault="008A0656" w:rsidP="00884344">
      <w:pPr>
        <w:spacing w:line="480" w:lineRule="auto"/>
        <w:ind w:left="1440" w:firstLine="720"/>
        <w:rPr>
          <w:rFonts w:ascii="Times New Roman" w:hAnsi="Times New Roman" w:cs="Times New Roman"/>
          <w:sz w:val="24"/>
          <w:szCs w:val="24"/>
        </w:rPr>
      </w:pPr>
    </w:p>
    <w:p w14:paraId="1F64A2BD" w14:textId="74E9B813" w:rsidR="008A0656" w:rsidRDefault="008A0656" w:rsidP="00884344">
      <w:pPr>
        <w:spacing w:line="480" w:lineRule="auto"/>
        <w:ind w:left="1440" w:firstLine="720"/>
        <w:rPr>
          <w:rFonts w:ascii="Times New Roman" w:hAnsi="Times New Roman" w:cs="Times New Roman"/>
          <w:sz w:val="24"/>
          <w:szCs w:val="24"/>
        </w:rPr>
      </w:pPr>
    </w:p>
    <w:p w14:paraId="45E61621" w14:textId="77777777" w:rsidR="00FD091A" w:rsidRDefault="00FD091A" w:rsidP="00FD091A">
      <w:pPr>
        <w:spacing w:line="480" w:lineRule="auto"/>
        <w:rPr>
          <w:rFonts w:ascii="Times New Roman" w:hAnsi="Times New Roman" w:cs="Times New Roman"/>
          <w:sz w:val="28"/>
          <w:szCs w:val="28"/>
        </w:rPr>
      </w:pPr>
    </w:p>
    <w:p w14:paraId="0EDF01FC" w14:textId="4A75F05A" w:rsidR="00D5559E" w:rsidRDefault="00D5559E" w:rsidP="00FD091A">
      <w:pPr>
        <w:spacing w:line="480" w:lineRule="auto"/>
        <w:rPr>
          <w:rFonts w:ascii="Times New Roman" w:hAnsi="Times New Roman" w:cs="Times New Roman"/>
          <w:sz w:val="24"/>
          <w:szCs w:val="24"/>
        </w:rPr>
      </w:pPr>
      <w:r>
        <w:rPr>
          <w:noProof/>
        </w:rPr>
        <w:drawing>
          <wp:anchor distT="0" distB="0" distL="114300" distR="114300" simplePos="0" relativeHeight="251688960" behindDoc="0" locked="0" layoutInCell="1" allowOverlap="1" wp14:anchorId="6CFBC836" wp14:editId="529C8192">
            <wp:simplePos x="0" y="0"/>
            <wp:positionH relativeFrom="column">
              <wp:posOffset>-108548</wp:posOffset>
            </wp:positionH>
            <wp:positionV relativeFrom="paragraph">
              <wp:posOffset>285773</wp:posOffset>
            </wp:positionV>
            <wp:extent cx="3258783" cy="1611288"/>
            <wp:effectExtent l="0" t="0" r="0" b="8255"/>
            <wp:wrapNone/>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8783" cy="16112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91A">
        <w:rPr>
          <w:rFonts w:ascii="Times New Roman" w:hAnsi="Times New Roman" w:cs="Times New Roman"/>
          <w:sz w:val="28"/>
          <w:szCs w:val="28"/>
        </w:rPr>
        <w:t xml:space="preserve">  </w:t>
      </w:r>
      <w:r w:rsidR="00FD091A">
        <w:rPr>
          <w:rFonts w:ascii="Times New Roman" w:hAnsi="Times New Roman" w:cs="Times New Roman"/>
          <w:sz w:val="24"/>
          <w:szCs w:val="24"/>
        </w:rPr>
        <w:t>Three CNN and Pooling Layers</w:t>
      </w:r>
      <w:r w:rsidR="00FC32FB">
        <w:rPr>
          <w:rFonts w:ascii="Times New Roman" w:hAnsi="Times New Roman" w:cs="Times New Roman"/>
          <w:sz w:val="24"/>
          <w:szCs w:val="24"/>
        </w:rPr>
        <w:t>:</w:t>
      </w:r>
      <w:r w:rsidR="00FC32FB">
        <w:rPr>
          <w:rFonts w:ascii="Times New Roman" w:hAnsi="Times New Roman" w:cs="Times New Roman"/>
          <w:sz w:val="24"/>
          <w:szCs w:val="24"/>
        </w:rPr>
        <w:tab/>
      </w:r>
    </w:p>
    <w:p w14:paraId="742B6BC4" w14:textId="5236FC78" w:rsidR="00D5559E" w:rsidRDefault="00D5559E" w:rsidP="00FC32FB">
      <w:pPr>
        <w:spacing w:line="480" w:lineRule="auto"/>
        <w:ind w:left="1440" w:firstLine="720"/>
        <w:rPr>
          <w:rFonts w:ascii="Times New Roman" w:hAnsi="Times New Roman" w:cs="Times New Roman"/>
          <w:sz w:val="24"/>
          <w:szCs w:val="24"/>
        </w:rPr>
      </w:pPr>
    </w:p>
    <w:p w14:paraId="5D438702" w14:textId="77777777" w:rsidR="00D5559E" w:rsidRDefault="00D5559E" w:rsidP="00FC32FB">
      <w:pPr>
        <w:spacing w:line="480" w:lineRule="auto"/>
        <w:ind w:left="1440" w:firstLine="720"/>
        <w:rPr>
          <w:rFonts w:ascii="Times New Roman" w:hAnsi="Times New Roman" w:cs="Times New Roman"/>
          <w:sz w:val="24"/>
          <w:szCs w:val="24"/>
        </w:rPr>
      </w:pPr>
    </w:p>
    <w:p w14:paraId="0A96561B" w14:textId="61A931CC" w:rsidR="00FC32FB" w:rsidRDefault="00FC32FB" w:rsidP="00FC32FB">
      <w:pPr>
        <w:spacing w:line="480" w:lineRule="auto"/>
        <w:ind w:left="1440"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E56232D" w14:textId="3B2E2A1C" w:rsidR="00FC32FB" w:rsidRDefault="00FC32FB" w:rsidP="00902A50">
      <w:pPr>
        <w:snapToGrid w:val="0"/>
        <w:spacing w:after="0" w:line="480" w:lineRule="auto"/>
        <w:rPr>
          <w:rFonts w:ascii="Times New Roman" w:hAnsi="Times New Roman" w:cs="Times New Roman"/>
          <w:sz w:val="28"/>
          <w:szCs w:val="28"/>
        </w:rPr>
      </w:pPr>
    </w:p>
    <w:p w14:paraId="751251D4" w14:textId="162CDFA8" w:rsidR="00CA3FE5" w:rsidRPr="00CA3FE5" w:rsidRDefault="00CA3FE5" w:rsidP="00902A50">
      <w:pPr>
        <w:snapToGrid w:val="0"/>
        <w:spacing w:after="0" w:line="480" w:lineRule="auto"/>
        <w:rPr>
          <w:rFonts w:ascii="Times New Roman" w:hAnsi="Times New Roman" w:cs="Times New Roman"/>
          <w:b/>
          <w:bCs/>
          <w:sz w:val="24"/>
          <w:szCs w:val="24"/>
        </w:rPr>
      </w:pPr>
      <w:r w:rsidRPr="00CA3FE5">
        <w:rPr>
          <w:rFonts w:ascii="Times New Roman" w:hAnsi="Times New Roman" w:cs="Times New Roman"/>
          <w:b/>
          <w:bCs/>
          <w:sz w:val="24"/>
          <w:szCs w:val="24"/>
        </w:rPr>
        <w:t>Results Table:</w:t>
      </w:r>
    </w:p>
    <w:p w14:paraId="528CEC46" w14:textId="09566274" w:rsidR="00CA3FE5" w:rsidRDefault="00F526FF" w:rsidP="00902A50">
      <w:pPr>
        <w:snapToGrid w:val="0"/>
        <w:spacing w:after="0" w:line="480" w:lineRule="auto"/>
        <w:rPr>
          <w:rFonts w:ascii="Times New Roman" w:hAnsi="Times New Roman" w:cs="Times New Roman"/>
          <w:sz w:val="28"/>
          <w:szCs w:val="28"/>
        </w:rPr>
      </w:pPr>
      <w:r w:rsidRPr="00F526FF">
        <w:rPr>
          <w:rFonts w:ascii="Times New Roman" w:hAnsi="Times New Roman" w:cs="Times New Roman"/>
          <w:sz w:val="28"/>
          <w:szCs w:val="28"/>
        </w:rPr>
        <w:drawing>
          <wp:inline distT="0" distB="0" distL="0" distR="0" wp14:anchorId="520BBDA1" wp14:editId="39C492B1">
            <wp:extent cx="5943600" cy="1544955"/>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0"/>
                    <a:stretch>
                      <a:fillRect/>
                    </a:stretch>
                  </pic:blipFill>
                  <pic:spPr>
                    <a:xfrm>
                      <a:off x="0" y="0"/>
                      <a:ext cx="5943600" cy="1544955"/>
                    </a:xfrm>
                    <a:prstGeom prst="rect">
                      <a:avLst/>
                    </a:prstGeom>
                  </pic:spPr>
                </pic:pic>
              </a:graphicData>
            </a:graphic>
          </wp:inline>
        </w:drawing>
      </w:r>
    </w:p>
    <w:p w14:paraId="4B876CFB" w14:textId="155FC821" w:rsidR="001D6A47" w:rsidRDefault="001D6A47" w:rsidP="00902A50">
      <w:pPr>
        <w:snapToGrid w:val="0"/>
        <w:spacing w:after="0" w:line="480" w:lineRule="auto"/>
        <w:rPr>
          <w:rFonts w:ascii="Times New Roman" w:hAnsi="Times New Roman" w:cs="Times New Roman"/>
          <w:sz w:val="28"/>
          <w:szCs w:val="28"/>
        </w:rPr>
      </w:pPr>
    </w:p>
    <w:p w14:paraId="168D4CA5" w14:textId="45C20153" w:rsidR="00FD091A" w:rsidRDefault="00FD091A" w:rsidP="00902A50">
      <w:pPr>
        <w:snapToGrid w:val="0"/>
        <w:spacing w:after="0" w:line="480" w:lineRule="auto"/>
        <w:rPr>
          <w:rFonts w:ascii="Times New Roman" w:hAnsi="Times New Roman" w:cs="Times New Roman"/>
          <w:sz w:val="28"/>
          <w:szCs w:val="28"/>
        </w:rPr>
      </w:pPr>
    </w:p>
    <w:p w14:paraId="3EB9AD83" w14:textId="744244B1" w:rsidR="00FD091A" w:rsidRDefault="00FD091A" w:rsidP="00902A50">
      <w:pPr>
        <w:snapToGrid w:val="0"/>
        <w:spacing w:after="0" w:line="480" w:lineRule="auto"/>
        <w:rPr>
          <w:rFonts w:ascii="Times New Roman" w:hAnsi="Times New Roman" w:cs="Times New Roman"/>
          <w:sz w:val="28"/>
          <w:szCs w:val="28"/>
        </w:rPr>
      </w:pPr>
    </w:p>
    <w:p w14:paraId="2D522CCB" w14:textId="77777777" w:rsidR="00FD091A" w:rsidRDefault="00FD091A" w:rsidP="00902A50">
      <w:pPr>
        <w:snapToGrid w:val="0"/>
        <w:spacing w:after="0" w:line="480" w:lineRule="auto"/>
        <w:rPr>
          <w:rFonts w:ascii="Times New Roman" w:hAnsi="Times New Roman" w:cs="Times New Roman"/>
          <w:sz w:val="28"/>
          <w:szCs w:val="28"/>
        </w:rPr>
      </w:pPr>
    </w:p>
    <w:p w14:paraId="4338BBFC" w14:textId="5019B575" w:rsidR="00380733" w:rsidRDefault="00FD091A" w:rsidP="00FD091A">
      <w:pPr>
        <w:snapToGrid w:val="0"/>
        <w:spacing w:after="0" w:line="480" w:lineRule="auto"/>
        <w:rPr>
          <w:b/>
          <w:bCs/>
        </w:rPr>
      </w:pPr>
      <w:r>
        <w:rPr>
          <w:rFonts w:ascii="Times New Roman" w:hAnsi="Times New Roman" w:cs="Times New Roman"/>
          <w:b/>
          <w:bCs/>
          <w:sz w:val="24"/>
          <w:szCs w:val="24"/>
        </w:rPr>
        <w:lastRenderedPageBreak/>
        <w:t>Model Training Times:</w:t>
      </w:r>
      <w:r w:rsidR="009B3C7E" w:rsidRPr="009B3C7E">
        <w:rPr>
          <w:b/>
          <w:bCs/>
        </w:rPr>
        <w:t xml:space="preserve"> </w:t>
      </w:r>
      <w:r w:rsidR="009B3C7E">
        <w:rPr>
          <w:b/>
          <w:bCs/>
          <w:noProof/>
        </w:rPr>
        <w:drawing>
          <wp:inline distT="0" distB="0" distL="0" distR="0" wp14:anchorId="3AA7B60C" wp14:editId="3EAB63A0">
            <wp:extent cx="5943600" cy="307213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072130"/>
                    </a:xfrm>
                    <a:prstGeom prst="rect">
                      <a:avLst/>
                    </a:prstGeom>
                    <a:noFill/>
                    <a:ln>
                      <a:noFill/>
                    </a:ln>
                  </pic:spPr>
                </pic:pic>
              </a:graphicData>
            </a:graphic>
          </wp:inline>
        </w:drawing>
      </w:r>
    </w:p>
    <w:p w14:paraId="05533C86" w14:textId="76DB760E" w:rsidR="009B3C7E" w:rsidRDefault="009B3C7E" w:rsidP="00FD091A">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Validation Accuracy/Loss </w:t>
      </w:r>
      <w:r w:rsidR="00DA1D60">
        <w:rPr>
          <w:rFonts w:ascii="Times New Roman" w:hAnsi="Times New Roman" w:cs="Times New Roman"/>
          <w:b/>
          <w:bCs/>
          <w:sz w:val="24"/>
          <w:szCs w:val="24"/>
        </w:rPr>
        <w:t>by</w:t>
      </w:r>
      <w:r>
        <w:rPr>
          <w:rFonts w:ascii="Times New Roman" w:hAnsi="Times New Roman" w:cs="Times New Roman"/>
          <w:b/>
          <w:bCs/>
          <w:sz w:val="24"/>
          <w:szCs w:val="24"/>
        </w:rPr>
        <w:t xml:space="preserve"> Model</w:t>
      </w:r>
      <w:r>
        <w:rPr>
          <w:rFonts w:ascii="Times New Roman" w:hAnsi="Times New Roman" w:cs="Times New Roman"/>
          <w:b/>
          <w:bCs/>
          <w:sz w:val="24"/>
          <w:szCs w:val="24"/>
        </w:rPr>
        <w:t>:</w:t>
      </w:r>
    </w:p>
    <w:p w14:paraId="42F9C62D" w14:textId="56D99687" w:rsidR="009B3C7E" w:rsidRDefault="009B3C7E" w:rsidP="00FD091A">
      <w:pPr>
        <w:snapToGrid w:val="0"/>
        <w:spacing w:after="0" w:line="480" w:lineRule="auto"/>
        <w:rPr>
          <w:rFonts w:ascii="Times New Roman" w:hAnsi="Times New Roman" w:cs="Times New Roman"/>
          <w:sz w:val="24"/>
          <w:szCs w:val="24"/>
        </w:rPr>
      </w:pPr>
      <w:r>
        <w:rPr>
          <w:noProof/>
        </w:rPr>
        <w:drawing>
          <wp:inline distT="0" distB="0" distL="0" distR="0" wp14:anchorId="14FEB481" wp14:editId="53AE0A9A">
            <wp:extent cx="5943600" cy="3113405"/>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13405"/>
                    </a:xfrm>
                    <a:prstGeom prst="rect">
                      <a:avLst/>
                    </a:prstGeom>
                    <a:noFill/>
                    <a:ln>
                      <a:noFill/>
                    </a:ln>
                  </pic:spPr>
                </pic:pic>
              </a:graphicData>
            </a:graphic>
          </wp:inline>
        </w:drawing>
      </w:r>
    </w:p>
    <w:p w14:paraId="7470980D" w14:textId="77777777" w:rsidR="009B3C7E" w:rsidRDefault="009B3C7E" w:rsidP="00FD091A">
      <w:pPr>
        <w:snapToGrid w:val="0"/>
        <w:spacing w:after="0" w:line="480" w:lineRule="auto"/>
        <w:rPr>
          <w:rFonts w:ascii="Times New Roman" w:hAnsi="Times New Roman" w:cs="Times New Roman"/>
          <w:sz w:val="24"/>
          <w:szCs w:val="24"/>
        </w:rPr>
      </w:pPr>
    </w:p>
    <w:p w14:paraId="701E71DD" w14:textId="083EBE23" w:rsidR="00380733" w:rsidRPr="001D6A47" w:rsidRDefault="00380733" w:rsidP="00902A50">
      <w:pPr>
        <w:snapToGrid w:val="0"/>
        <w:spacing w:after="0" w:line="480" w:lineRule="auto"/>
        <w:rPr>
          <w:rFonts w:ascii="Times New Roman" w:hAnsi="Times New Roman" w:cs="Times New Roman"/>
          <w:b/>
          <w:bCs/>
          <w:sz w:val="28"/>
          <w:szCs w:val="28"/>
        </w:rPr>
      </w:pPr>
    </w:p>
    <w:sectPr w:rsidR="00380733" w:rsidRPr="001D6A47" w:rsidSect="001D67D7">
      <w:headerReference w:type="first" r:id="rId2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F1E61" w14:textId="77777777" w:rsidR="00452664" w:rsidRDefault="00452664" w:rsidP="00F26BC8">
      <w:pPr>
        <w:spacing w:after="0" w:line="240" w:lineRule="auto"/>
      </w:pPr>
      <w:r>
        <w:separator/>
      </w:r>
    </w:p>
  </w:endnote>
  <w:endnote w:type="continuationSeparator" w:id="0">
    <w:p w14:paraId="485DC5FA" w14:textId="77777777" w:rsidR="00452664" w:rsidRDefault="00452664"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DBFD" w14:textId="77777777" w:rsidR="00452664" w:rsidRDefault="00452664" w:rsidP="00F26BC8">
      <w:pPr>
        <w:spacing w:after="0" w:line="240" w:lineRule="auto"/>
      </w:pPr>
      <w:r>
        <w:separator/>
      </w:r>
    </w:p>
  </w:footnote>
  <w:footnote w:type="continuationSeparator" w:id="0">
    <w:p w14:paraId="4197D452" w14:textId="77777777" w:rsidR="00452664" w:rsidRDefault="00452664"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6A60" w14:textId="6E2204CC" w:rsidR="003B2933"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2ABC1767" w14:textId="5491E724"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w:t>
    </w:r>
    <w:r w:rsidR="00F901C5">
      <w:rPr>
        <w:rFonts w:ascii="Times New Roman" w:hAnsi="Times New Roman" w:cs="Times New Roman"/>
        <w:sz w:val="24"/>
        <w:szCs w:val="24"/>
      </w:rPr>
      <w:t>8</w:t>
    </w:r>
    <w:r>
      <w:rPr>
        <w:rFonts w:ascii="Times New Roman" w:hAnsi="Times New Roman" w:cs="Times New Roman"/>
        <w:sz w:val="24"/>
        <w:szCs w:val="24"/>
      </w:rPr>
      <w:t xml:space="preserve"> 2021</w:t>
    </w:r>
    <w:r w:rsidR="00F901C5">
      <w:rPr>
        <w:rFonts w:ascii="Times New Roman" w:hAnsi="Times New Roman" w:cs="Times New Roman"/>
        <w:sz w:val="24"/>
        <w:szCs w:val="24"/>
      </w:rPr>
      <w:t>SU</w:t>
    </w:r>
  </w:p>
  <w:p w14:paraId="7DC47C87" w14:textId="413F8387" w:rsidR="00902A50" w:rsidRDefault="00582810" w:rsidP="00902A50">
    <w:pPr>
      <w:pStyle w:val="Header"/>
      <w:jc w:val="right"/>
    </w:pPr>
    <w:r>
      <w:rPr>
        <w:rFonts w:ascii="Times New Roman" w:hAnsi="Times New Roman" w:cs="Times New Roman"/>
        <w:sz w:val="24"/>
        <w:szCs w:val="24"/>
      </w:rPr>
      <w:t>8</w:t>
    </w:r>
    <w:r w:rsidR="00C83BB7">
      <w:rPr>
        <w:rFonts w:ascii="Times New Roman" w:hAnsi="Times New Roman" w:cs="Times New Roman"/>
        <w:sz w:val="24"/>
        <w:szCs w:val="24"/>
      </w:rPr>
      <w:t>/</w:t>
    </w:r>
    <w:r w:rsidR="00EB5CFB">
      <w:rPr>
        <w:rFonts w:ascii="Times New Roman" w:hAnsi="Times New Roman" w:cs="Times New Roman"/>
        <w:sz w:val="24"/>
        <w:szCs w:val="24"/>
      </w:rPr>
      <w:t>8</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06CC1"/>
    <w:rsid w:val="00011771"/>
    <w:rsid w:val="00012665"/>
    <w:rsid w:val="00013A46"/>
    <w:rsid w:val="00017000"/>
    <w:rsid w:val="00017DA4"/>
    <w:rsid w:val="00025412"/>
    <w:rsid w:val="000270C4"/>
    <w:rsid w:val="000272E2"/>
    <w:rsid w:val="00027F01"/>
    <w:rsid w:val="00031B6F"/>
    <w:rsid w:val="0003478B"/>
    <w:rsid w:val="00040D87"/>
    <w:rsid w:val="0004366A"/>
    <w:rsid w:val="00045D53"/>
    <w:rsid w:val="000467A8"/>
    <w:rsid w:val="00050F10"/>
    <w:rsid w:val="000538CD"/>
    <w:rsid w:val="00053C70"/>
    <w:rsid w:val="00054E11"/>
    <w:rsid w:val="00055235"/>
    <w:rsid w:val="00055319"/>
    <w:rsid w:val="000576EB"/>
    <w:rsid w:val="000601CD"/>
    <w:rsid w:val="00064B55"/>
    <w:rsid w:val="00066FBE"/>
    <w:rsid w:val="00067D8C"/>
    <w:rsid w:val="00070072"/>
    <w:rsid w:val="00070FA1"/>
    <w:rsid w:val="0008087E"/>
    <w:rsid w:val="00090435"/>
    <w:rsid w:val="0009375D"/>
    <w:rsid w:val="000957E7"/>
    <w:rsid w:val="00096233"/>
    <w:rsid w:val="000A0425"/>
    <w:rsid w:val="000A0C40"/>
    <w:rsid w:val="000A1676"/>
    <w:rsid w:val="000A5CEE"/>
    <w:rsid w:val="000A5E5E"/>
    <w:rsid w:val="000A66CB"/>
    <w:rsid w:val="000B3979"/>
    <w:rsid w:val="000B5024"/>
    <w:rsid w:val="000B698E"/>
    <w:rsid w:val="000B6D1B"/>
    <w:rsid w:val="000C5542"/>
    <w:rsid w:val="000C749E"/>
    <w:rsid w:val="000D3653"/>
    <w:rsid w:val="000D6ECE"/>
    <w:rsid w:val="000D73E6"/>
    <w:rsid w:val="000D777F"/>
    <w:rsid w:val="000E24EF"/>
    <w:rsid w:val="000E36C7"/>
    <w:rsid w:val="000E5338"/>
    <w:rsid w:val="000E5CEC"/>
    <w:rsid w:val="000E7823"/>
    <w:rsid w:val="000F1D83"/>
    <w:rsid w:val="000F77C3"/>
    <w:rsid w:val="00100CC3"/>
    <w:rsid w:val="00102650"/>
    <w:rsid w:val="00104BC2"/>
    <w:rsid w:val="00107156"/>
    <w:rsid w:val="001101F6"/>
    <w:rsid w:val="00115C52"/>
    <w:rsid w:val="00117A40"/>
    <w:rsid w:val="00121379"/>
    <w:rsid w:val="00125402"/>
    <w:rsid w:val="0012573B"/>
    <w:rsid w:val="00126DE4"/>
    <w:rsid w:val="00131FF9"/>
    <w:rsid w:val="001334FB"/>
    <w:rsid w:val="00135382"/>
    <w:rsid w:val="00141BE3"/>
    <w:rsid w:val="00141E9B"/>
    <w:rsid w:val="0014549B"/>
    <w:rsid w:val="0014588F"/>
    <w:rsid w:val="00145AB2"/>
    <w:rsid w:val="00150A83"/>
    <w:rsid w:val="00151DF4"/>
    <w:rsid w:val="00165111"/>
    <w:rsid w:val="00167301"/>
    <w:rsid w:val="00171655"/>
    <w:rsid w:val="001727A4"/>
    <w:rsid w:val="00175678"/>
    <w:rsid w:val="00176C00"/>
    <w:rsid w:val="0018163D"/>
    <w:rsid w:val="001821FA"/>
    <w:rsid w:val="0018512D"/>
    <w:rsid w:val="0018590F"/>
    <w:rsid w:val="0018674A"/>
    <w:rsid w:val="00194596"/>
    <w:rsid w:val="001956E2"/>
    <w:rsid w:val="001A1928"/>
    <w:rsid w:val="001A25DC"/>
    <w:rsid w:val="001A2804"/>
    <w:rsid w:val="001A2E8C"/>
    <w:rsid w:val="001A4949"/>
    <w:rsid w:val="001A6B06"/>
    <w:rsid w:val="001A7BB7"/>
    <w:rsid w:val="001B161C"/>
    <w:rsid w:val="001B3689"/>
    <w:rsid w:val="001B3973"/>
    <w:rsid w:val="001C7C99"/>
    <w:rsid w:val="001D1BA5"/>
    <w:rsid w:val="001D217D"/>
    <w:rsid w:val="001D67D7"/>
    <w:rsid w:val="001D6A47"/>
    <w:rsid w:val="001D6E59"/>
    <w:rsid w:val="001E5EE3"/>
    <w:rsid w:val="001F0FC9"/>
    <w:rsid w:val="001F1622"/>
    <w:rsid w:val="001F29BB"/>
    <w:rsid w:val="001F3F62"/>
    <w:rsid w:val="001F78BA"/>
    <w:rsid w:val="00202611"/>
    <w:rsid w:val="00217A84"/>
    <w:rsid w:val="002218ED"/>
    <w:rsid w:val="00222840"/>
    <w:rsid w:val="00235C37"/>
    <w:rsid w:val="00236EBC"/>
    <w:rsid w:val="00242030"/>
    <w:rsid w:val="002447B9"/>
    <w:rsid w:val="0024481F"/>
    <w:rsid w:val="00244A14"/>
    <w:rsid w:val="00247CB5"/>
    <w:rsid w:val="002507B4"/>
    <w:rsid w:val="00252B65"/>
    <w:rsid w:val="0025302E"/>
    <w:rsid w:val="00253127"/>
    <w:rsid w:val="0025469D"/>
    <w:rsid w:val="00255556"/>
    <w:rsid w:val="00256F57"/>
    <w:rsid w:val="00261DC4"/>
    <w:rsid w:val="0027444A"/>
    <w:rsid w:val="002776A4"/>
    <w:rsid w:val="002800B5"/>
    <w:rsid w:val="00284B72"/>
    <w:rsid w:val="002929A6"/>
    <w:rsid w:val="00296BB0"/>
    <w:rsid w:val="00297E1B"/>
    <w:rsid w:val="002A1D70"/>
    <w:rsid w:val="002A402F"/>
    <w:rsid w:val="002A4E19"/>
    <w:rsid w:val="002A59B0"/>
    <w:rsid w:val="002B0745"/>
    <w:rsid w:val="002B0884"/>
    <w:rsid w:val="002B1B7E"/>
    <w:rsid w:val="002B31C5"/>
    <w:rsid w:val="002B3A0A"/>
    <w:rsid w:val="002B418C"/>
    <w:rsid w:val="002C206C"/>
    <w:rsid w:val="002C2787"/>
    <w:rsid w:val="002C2A7F"/>
    <w:rsid w:val="002C5164"/>
    <w:rsid w:val="002C5B50"/>
    <w:rsid w:val="002C77FD"/>
    <w:rsid w:val="002D13FB"/>
    <w:rsid w:val="002D14FD"/>
    <w:rsid w:val="002D2001"/>
    <w:rsid w:val="002D7BD4"/>
    <w:rsid w:val="002E7C28"/>
    <w:rsid w:val="002F0922"/>
    <w:rsid w:val="002F0CCF"/>
    <w:rsid w:val="002F6338"/>
    <w:rsid w:val="00300922"/>
    <w:rsid w:val="003057BC"/>
    <w:rsid w:val="0030608A"/>
    <w:rsid w:val="00313829"/>
    <w:rsid w:val="00321BA8"/>
    <w:rsid w:val="00326890"/>
    <w:rsid w:val="003323D6"/>
    <w:rsid w:val="00333D11"/>
    <w:rsid w:val="00334D73"/>
    <w:rsid w:val="00334F83"/>
    <w:rsid w:val="003361EA"/>
    <w:rsid w:val="003412BC"/>
    <w:rsid w:val="003423BF"/>
    <w:rsid w:val="0034448E"/>
    <w:rsid w:val="003500CE"/>
    <w:rsid w:val="003502FA"/>
    <w:rsid w:val="00350654"/>
    <w:rsid w:val="00354399"/>
    <w:rsid w:val="00354EA3"/>
    <w:rsid w:val="0035603E"/>
    <w:rsid w:val="00357420"/>
    <w:rsid w:val="003574A8"/>
    <w:rsid w:val="00357FBF"/>
    <w:rsid w:val="003662D3"/>
    <w:rsid w:val="00366B12"/>
    <w:rsid w:val="003715C5"/>
    <w:rsid w:val="00372A32"/>
    <w:rsid w:val="00372D54"/>
    <w:rsid w:val="00380733"/>
    <w:rsid w:val="003901B6"/>
    <w:rsid w:val="003904C3"/>
    <w:rsid w:val="00390985"/>
    <w:rsid w:val="0039327E"/>
    <w:rsid w:val="00393CBE"/>
    <w:rsid w:val="00394D5D"/>
    <w:rsid w:val="003A162A"/>
    <w:rsid w:val="003A1C41"/>
    <w:rsid w:val="003A3687"/>
    <w:rsid w:val="003A3C26"/>
    <w:rsid w:val="003A492E"/>
    <w:rsid w:val="003B2933"/>
    <w:rsid w:val="003B77C4"/>
    <w:rsid w:val="003C1D2E"/>
    <w:rsid w:val="003C4DC7"/>
    <w:rsid w:val="003C5BE4"/>
    <w:rsid w:val="003C5EDF"/>
    <w:rsid w:val="003C5F28"/>
    <w:rsid w:val="003D0BB8"/>
    <w:rsid w:val="003D0C74"/>
    <w:rsid w:val="003D0DD5"/>
    <w:rsid w:val="003E7B62"/>
    <w:rsid w:val="003F217B"/>
    <w:rsid w:val="003F7349"/>
    <w:rsid w:val="00400347"/>
    <w:rsid w:val="0040492B"/>
    <w:rsid w:val="00407205"/>
    <w:rsid w:val="004072AA"/>
    <w:rsid w:val="00413571"/>
    <w:rsid w:val="004167A7"/>
    <w:rsid w:val="004168FB"/>
    <w:rsid w:val="004209CA"/>
    <w:rsid w:val="004232AB"/>
    <w:rsid w:val="00423515"/>
    <w:rsid w:val="004235A1"/>
    <w:rsid w:val="00427374"/>
    <w:rsid w:val="0042742B"/>
    <w:rsid w:val="00430268"/>
    <w:rsid w:val="00431E3C"/>
    <w:rsid w:val="00434BF4"/>
    <w:rsid w:val="0043529E"/>
    <w:rsid w:val="004355B4"/>
    <w:rsid w:val="00440F2E"/>
    <w:rsid w:val="004430F0"/>
    <w:rsid w:val="00445181"/>
    <w:rsid w:val="00451A40"/>
    <w:rsid w:val="00452664"/>
    <w:rsid w:val="004529FF"/>
    <w:rsid w:val="00456DD0"/>
    <w:rsid w:val="00460868"/>
    <w:rsid w:val="0046124C"/>
    <w:rsid w:val="004614CC"/>
    <w:rsid w:val="00470CE5"/>
    <w:rsid w:val="00470D16"/>
    <w:rsid w:val="0047101A"/>
    <w:rsid w:val="00472BC9"/>
    <w:rsid w:val="00474ABD"/>
    <w:rsid w:val="004808DF"/>
    <w:rsid w:val="004848DC"/>
    <w:rsid w:val="004861B8"/>
    <w:rsid w:val="00486839"/>
    <w:rsid w:val="00486C79"/>
    <w:rsid w:val="004878F4"/>
    <w:rsid w:val="00494760"/>
    <w:rsid w:val="00496BA4"/>
    <w:rsid w:val="004A0A64"/>
    <w:rsid w:val="004A260E"/>
    <w:rsid w:val="004A407F"/>
    <w:rsid w:val="004A5322"/>
    <w:rsid w:val="004B2E61"/>
    <w:rsid w:val="004B2FC8"/>
    <w:rsid w:val="004B46BE"/>
    <w:rsid w:val="004C3BCF"/>
    <w:rsid w:val="004C43AF"/>
    <w:rsid w:val="004D3E00"/>
    <w:rsid w:val="004D4CBD"/>
    <w:rsid w:val="004D7ACD"/>
    <w:rsid w:val="004E3572"/>
    <w:rsid w:val="004E5B64"/>
    <w:rsid w:val="004F05A1"/>
    <w:rsid w:val="004F61EE"/>
    <w:rsid w:val="004F731E"/>
    <w:rsid w:val="005017D3"/>
    <w:rsid w:val="00502988"/>
    <w:rsid w:val="00502FCF"/>
    <w:rsid w:val="005038BE"/>
    <w:rsid w:val="00504A6C"/>
    <w:rsid w:val="00504DDA"/>
    <w:rsid w:val="005078B1"/>
    <w:rsid w:val="00507B87"/>
    <w:rsid w:val="00507D52"/>
    <w:rsid w:val="00507EAE"/>
    <w:rsid w:val="0051247F"/>
    <w:rsid w:val="00513847"/>
    <w:rsid w:val="00521F15"/>
    <w:rsid w:val="00525CC4"/>
    <w:rsid w:val="00527CE7"/>
    <w:rsid w:val="00531F10"/>
    <w:rsid w:val="00541E25"/>
    <w:rsid w:val="00542E66"/>
    <w:rsid w:val="005503B3"/>
    <w:rsid w:val="00550772"/>
    <w:rsid w:val="00552862"/>
    <w:rsid w:val="005550E9"/>
    <w:rsid w:val="00560451"/>
    <w:rsid w:val="0056111D"/>
    <w:rsid w:val="00562BF5"/>
    <w:rsid w:val="005638C0"/>
    <w:rsid w:val="00570CEC"/>
    <w:rsid w:val="005729D5"/>
    <w:rsid w:val="005737CD"/>
    <w:rsid w:val="00577F0B"/>
    <w:rsid w:val="00582810"/>
    <w:rsid w:val="005834BA"/>
    <w:rsid w:val="00583E0A"/>
    <w:rsid w:val="00593C90"/>
    <w:rsid w:val="00597B33"/>
    <w:rsid w:val="005A4A43"/>
    <w:rsid w:val="005A74D0"/>
    <w:rsid w:val="005B27E2"/>
    <w:rsid w:val="005B4009"/>
    <w:rsid w:val="005B56B5"/>
    <w:rsid w:val="005B5B80"/>
    <w:rsid w:val="005B7666"/>
    <w:rsid w:val="005B7F71"/>
    <w:rsid w:val="005C209B"/>
    <w:rsid w:val="005C3FB1"/>
    <w:rsid w:val="005C44B5"/>
    <w:rsid w:val="005D096B"/>
    <w:rsid w:val="005D0B29"/>
    <w:rsid w:val="005D30D8"/>
    <w:rsid w:val="005D490D"/>
    <w:rsid w:val="005E2874"/>
    <w:rsid w:val="005E5D17"/>
    <w:rsid w:val="005F4C9D"/>
    <w:rsid w:val="005F555E"/>
    <w:rsid w:val="005F7383"/>
    <w:rsid w:val="0060015E"/>
    <w:rsid w:val="0060072A"/>
    <w:rsid w:val="00601D1C"/>
    <w:rsid w:val="006025A9"/>
    <w:rsid w:val="00604DB5"/>
    <w:rsid w:val="00606ED1"/>
    <w:rsid w:val="00613856"/>
    <w:rsid w:val="006170C0"/>
    <w:rsid w:val="00621DB0"/>
    <w:rsid w:val="00624B1A"/>
    <w:rsid w:val="0063417C"/>
    <w:rsid w:val="0063462B"/>
    <w:rsid w:val="0063492B"/>
    <w:rsid w:val="00635593"/>
    <w:rsid w:val="0063702A"/>
    <w:rsid w:val="00637FFB"/>
    <w:rsid w:val="00645293"/>
    <w:rsid w:val="0065092C"/>
    <w:rsid w:val="00654864"/>
    <w:rsid w:val="006559B9"/>
    <w:rsid w:val="00657800"/>
    <w:rsid w:val="00657EEC"/>
    <w:rsid w:val="00660BA4"/>
    <w:rsid w:val="00660C6A"/>
    <w:rsid w:val="006626DE"/>
    <w:rsid w:val="006633F7"/>
    <w:rsid w:val="00663645"/>
    <w:rsid w:val="00663B8A"/>
    <w:rsid w:val="006663F5"/>
    <w:rsid w:val="0066781C"/>
    <w:rsid w:val="00670AB3"/>
    <w:rsid w:val="006721EA"/>
    <w:rsid w:val="0067283E"/>
    <w:rsid w:val="006736E3"/>
    <w:rsid w:val="006764BD"/>
    <w:rsid w:val="00676C60"/>
    <w:rsid w:val="0068097A"/>
    <w:rsid w:val="00682196"/>
    <w:rsid w:val="006835B1"/>
    <w:rsid w:val="00690F31"/>
    <w:rsid w:val="00691A69"/>
    <w:rsid w:val="00692BFE"/>
    <w:rsid w:val="00692CC6"/>
    <w:rsid w:val="0069358C"/>
    <w:rsid w:val="0069657B"/>
    <w:rsid w:val="006A01E3"/>
    <w:rsid w:val="006A0658"/>
    <w:rsid w:val="006A3F01"/>
    <w:rsid w:val="006A5DAF"/>
    <w:rsid w:val="006A62BE"/>
    <w:rsid w:val="006A7BFB"/>
    <w:rsid w:val="006B2555"/>
    <w:rsid w:val="006C1ED9"/>
    <w:rsid w:val="006C5D4E"/>
    <w:rsid w:val="006C5D5D"/>
    <w:rsid w:val="006C5EB8"/>
    <w:rsid w:val="006C70B6"/>
    <w:rsid w:val="006D0B51"/>
    <w:rsid w:val="006E2663"/>
    <w:rsid w:val="006E5770"/>
    <w:rsid w:val="006E6045"/>
    <w:rsid w:val="006F0DCA"/>
    <w:rsid w:val="006F1596"/>
    <w:rsid w:val="006F16D8"/>
    <w:rsid w:val="006F4A51"/>
    <w:rsid w:val="006F539F"/>
    <w:rsid w:val="006F6C82"/>
    <w:rsid w:val="006F6C90"/>
    <w:rsid w:val="0070755B"/>
    <w:rsid w:val="00710C6F"/>
    <w:rsid w:val="00713F28"/>
    <w:rsid w:val="00713FCE"/>
    <w:rsid w:val="0071710D"/>
    <w:rsid w:val="00723389"/>
    <w:rsid w:val="00727286"/>
    <w:rsid w:val="00730EBB"/>
    <w:rsid w:val="007328CA"/>
    <w:rsid w:val="00735A46"/>
    <w:rsid w:val="007369F8"/>
    <w:rsid w:val="00737B56"/>
    <w:rsid w:val="007439EF"/>
    <w:rsid w:val="007452CB"/>
    <w:rsid w:val="00746201"/>
    <w:rsid w:val="00746F15"/>
    <w:rsid w:val="007508F4"/>
    <w:rsid w:val="00757354"/>
    <w:rsid w:val="00760961"/>
    <w:rsid w:val="00761730"/>
    <w:rsid w:val="00763BA7"/>
    <w:rsid w:val="007671A0"/>
    <w:rsid w:val="007708A4"/>
    <w:rsid w:val="007725AD"/>
    <w:rsid w:val="00774D65"/>
    <w:rsid w:val="00775513"/>
    <w:rsid w:val="007802F2"/>
    <w:rsid w:val="00782242"/>
    <w:rsid w:val="007858CF"/>
    <w:rsid w:val="0078672B"/>
    <w:rsid w:val="007869CF"/>
    <w:rsid w:val="00786F0B"/>
    <w:rsid w:val="0078740A"/>
    <w:rsid w:val="00790263"/>
    <w:rsid w:val="00793659"/>
    <w:rsid w:val="007A1606"/>
    <w:rsid w:val="007A2CD5"/>
    <w:rsid w:val="007A2F02"/>
    <w:rsid w:val="007A2F98"/>
    <w:rsid w:val="007A6E29"/>
    <w:rsid w:val="007B1E1A"/>
    <w:rsid w:val="007B5515"/>
    <w:rsid w:val="007C0713"/>
    <w:rsid w:val="007C0D41"/>
    <w:rsid w:val="007C3772"/>
    <w:rsid w:val="007C473D"/>
    <w:rsid w:val="007D023C"/>
    <w:rsid w:val="007D1650"/>
    <w:rsid w:val="007D35B3"/>
    <w:rsid w:val="007D53DC"/>
    <w:rsid w:val="007E12A7"/>
    <w:rsid w:val="007E3908"/>
    <w:rsid w:val="007F265F"/>
    <w:rsid w:val="007F2C40"/>
    <w:rsid w:val="007F3CA3"/>
    <w:rsid w:val="007F5A82"/>
    <w:rsid w:val="008018D8"/>
    <w:rsid w:val="008020B9"/>
    <w:rsid w:val="00802218"/>
    <w:rsid w:val="0080487B"/>
    <w:rsid w:val="00804C20"/>
    <w:rsid w:val="00806164"/>
    <w:rsid w:val="00807BC5"/>
    <w:rsid w:val="00807BC7"/>
    <w:rsid w:val="00813BA8"/>
    <w:rsid w:val="00815760"/>
    <w:rsid w:val="008171B0"/>
    <w:rsid w:val="0082105B"/>
    <w:rsid w:val="0082329A"/>
    <w:rsid w:val="00824C68"/>
    <w:rsid w:val="00826273"/>
    <w:rsid w:val="008315B7"/>
    <w:rsid w:val="008316B7"/>
    <w:rsid w:val="00831C08"/>
    <w:rsid w:val="00842897"/>
    <w:rsid w:val="00845CCB"/>
    <w:rsid w:val="00851759"/>
    <w:rsid w:val="0085233A"/>
    <w:rsid w:val="00852DDC"/>
    <w:rsid w:val="00855C18"/>
    <w:rsid w:val="0086664D"/>
    <w:rsid w:val="0086680F"/>
    <w:rsid w:val="008710C3"/>
    <w:rsid w:val="0087132E"/>
    <w:rsid w:val="0087161E"/>
    <w:rsid w:val="008731F8"/>
    <w:rsid w:val="008763BD"/>
    <w:rsid w:val="008764F6"/>
    <w:rsid w:val="0088052E"/>
    <w:rsid w:val="00884344"/>
    <w:rsid w:val="00884DF2"/>
    <w:rsid w:val="00886054"/>
    <w:rsid w:val="00886FFA"/>
    <w:rsid w:val="00887472"/>
    <w:rsid w:val="00890309"/>
    <w:rsid w:val="008912C4"/>
    <w:rsid w:val="0089285D"/>
    <w:rsid w:val="00893921"/>
    <w:rsid w:val="00897A60"/>
    <w:rsid w:val="00897ECE"/>
    <w:rsid w:val="008A0656"/>
    <w:rsid w:val="008A1F5C"/>
    <w:rsid w:val="008A5DE8"/>
    <w:rsid w:val="008A73DB"/>
    <w:rsid w:val="008B2691"/>
    <w:rsid w:val="008B7316"/>
    <w:rsid w:val="008B7F4B"/>
    <w:rsid w:val="008C39EA"/>
    <w:rsid w:val="008C7630"/>
    <w:rsid w:val="008D200F"/>
    <w:rsid w:val="008D550B"/>
    <w:rsid w:val="008D5A0E"/>
    <w:rsid w:val="008D7AC4"/>
    <w:rsid w:val="008E48A3"/>
    <w:rsid w:val="008E724D"/>
    <w:rsid w:val="008E7A13"/>
    <w:rsid w:val="008F2611"/>
    <w:rsid w:val="008F37D1"/>
    <w:rsid w:val="008F40E9"/>
    <w:rsid w:val="008F4B83"/>
    <w:rsid w:val="008F7076"/>
    <w:rsid w:val="009008B0"/>
    <w:rsid w:val="00901FAB"/>
    <w:rsid w:val="00902A50"/>
    <w:rsid w:val="0090553B"/>
    <w:rsid w:val="00907726"/>
    <w:rsid w:val="00911459"/>
    <w:rsid w:val="0091148A"/>
    <w:rsid w:val="0091237E"/>
    <w:rsid w:val="00913497"/>
    <w:rsid w:val="0091405F"/>
    <w:rsid w:val="00915C4B"/>
    <w:rsid w:val="0093114D"/>
    <w:rsid w:val="00931168"/>
    <w:rsid w:val="00931527"/>
    <w:rsid w:val="00934235"/>
    <w:rsid w:val="00935A34"/>
    <w:rsid w:val="00936EBE"/>
    <w:rsid w:val="00937471"/>
    <w:rsid w:val="00937B70"/>
    <w:rsid w:val="00942029"/>
    <w:rsid w:val="00942FED"/>
    <w:rsid w:val="00943CE2"/>
    <w:rsid w:val="0094501D"/>
    <w:rsid w:val="0094604C"/>
    <w:rsid w:val="0095337A"/>
    <w:rsid w:val="00954042"/>
    <w:rsid w:val="0095483F"/>
    <w:rsid w:val="00955F23"/>
    <w:rsid w:val="0095740D"/>
    <w:rsid w:val="009626D1"/>
    <w:rsid w:val="00962D10"/>
    <w:rsid w:val="009730F1"/>
    <w:rsid w:val="00973C8C"/>
    <w:rsid w:val="00980086"/>
    <w:rsid w:val="00982B59"/>
    <w:rsid w:val="0098487A"/>
    <w:rsid w:val="0098504B"/>
    <w:rsid w:val="009871C9"/>
    <w:rsid w:val="0099370A"/>
    <w:rsid w:val="00993C09"/>
    <w:rsid w:val="009A0890"/>
    <w:rsid w:val="009A174D"/>
    <w:rsid w:val="009A26E9"/>
    <w:rsid w:val="009A2ED3"/>
    <w:rsid w:val="009A379E"/>
    <w:rsid w:val="009A624E"/>
    <w:rsid w:val="009A696D"/>
    <w:rsid w:val="009B0A51"/>
    <w:rsid w:val="009B345F"/>
    <w:rsid w:val="009B3C7E"/>
    <w:rsid w:val="009B786B"/>
    <w:rsid w:val="009C01DC"/>
    <w:rsid w:val="009C380A"/>
    <w:rsid w:val="009C426B"/>
    <w:rsid w:val="009D2BE8"/>
    <w:rsid w:val="009D57FC"/>
    <w:rsid w:val="009D74F9"/>
    <w:rsid w:val="009E16D9"/>
    <w:rsid w:val="009E3DDE"/>
    <w:rsid w:val="009E4CA0"/>
    <w:rsid w:val="009E5464"/>
    <w:rsid w:val="009E6CB0"/>
    <w:rsid w:val="009E7AEF"/>
    <w:rsid w:val="009F1D05"/>
    <w:rsid w:val="009F23D5"/>
    <w:rsid w:val="009F5312"/>
    <w:rsid w:val="009F7791"/>
    <w:rsid w:val="00A027AF"/>
    <w:rsid w:val="00A03A1E"/>
    <w:rsid w:val="00A05610"/>
    <w:rsid w:val="00A07120"/>
    <w:rsid w:val="00A1120E"/>
    <w:rsid w:val="00A11280"/>
    <w:rsid w:val="00A12316"/>
    <w:rsid w:val="00A1330A"/>
    <w:rsid w:val="00A15058"/>
    <w:rsid w:val="00A173C7"/>
    <w:rsid w:val="00A22C37"/>
    <w:rsid w:val="00A22CC2"/>
    <w:rsid w:val="00A23ED7"/>
    <w:rsid w:val="00A24622"/>
    <w:rsid w:val="00A251E7"/>
    <w:rsid w:val="00A25BDB"/>
    <w:rsid w:val="00A272F7"/>
    <w:rsid w:val="00A31130"/>
    <w:rsid w:val="00A318A5"/>
    <w:rsid w:val="00A325C9"/>
    <w:rsid w:val="00A37CB0"/>
    <w:rsid w:val="00A4128D"/>
    <w:rsid w:val="00A4588E"/>
    <w:rsid w:val="00A612DD"/>
    <w:rsid w:val="00A6184E"/>
    <w:rsid w:val="00A6276C"/>
    <w:rsid w:val="00A62D3F"/>
    <w:rsid w:val="00A6433F"/>
    <w:rsid w:val="00A666C2"/>
    <w:rsid w:val="00A736AF"/>
    <w:rsid w:val="00A7631D"/>
    <w:rsid w:val="00A86E5A"/>
    <w:rsid w:val="00A87ECA"/>
    <w:rsid w:val="00A9166E"/>
    <w:rsid w:val="00A94B6D"/>
    <w:rsid w:val="00AA1CE9"/>
    <w:rsid w:val="00AA2608"/>
    <w:rsid w:val="00AA2C9E"/>
    <w:rsid w:val="00AA5958"/>
    <w:rsid w:val="00AB1EE5"/>
    <w:rsid w:val="00AB3B57"/>
    <w:rsid w:val="00AB72B5"/>
    <w:rsid w:val="00AC0950"/>
    <w:rsid w:val="00AC7BB9"/>
    <w:rsid w:val="00AE4DD1"/>
    <w:rsid w:val="00AF03CB"/>
    <w:rsid w:val="00AF41FB"/>
    <w:rsid w:val="00AF5C95"/>
    <w:rsid w:val="00B04A62"/>
    <w:rsid w:val="00B07839"/>
    <w:rsid w:val="00B125C9"/>
    <w:rsid w:val="00B132B7"/>
    <w:rsid w:val="00B1339F"/>
    <w:rsid w:val="00B209E2"/>
    <w:rsid w:val="00B2165B"/>
    <w:rsid w:val="00B22AAA"/>
    <w:rsid w:val="00B2356E"/>
    <w:rsid w:val="00B37851"/>
    <w:rsid w:val="00B46CC8"/>
    <w:rsid w:val="00B4723E"/>
    <w:rsid w:val="00B47369"/>
    <w:rsid w:val="00B47BF0"/>
    <w:rsid w:val="00B50830"/>
    <w:rsid w:val="00B52FF8"/>
    <w:rsid w:val="00B645A7"/>
    <w:rsid w:val="00B649EB"/>
    <w:rsid w:val="00B66219"/>
    <w:rsid w:val="00B67B4F"/>
    <w:rsid w:val="00B711B9"/>
    <w:rsid w:val="00B72192"/>
    <w:rsid w:val="00B770B2"/>
    <w:rsid w:val="00B8005D"/>
    <w:rsid w:val="00B80E99"/>
    <w:rsid w:val="00B8279B"/>
    <w:rsid w:val="00B844B0"/>
    <w:rsid w:val="00B84F77"/>
    <w:rsid w:val="00B927D7"/>
    <w:rsid w:val="00B95D79"/>
    <w:rsid w:val="00B96277"/>
    <w:rsid w:val="00BA097C"/>
    <w:rsid w:val="00BA11C4"/>
    <w:rsid w:val="00BA3320"/>
    <w:rsid w:val="00BA3678"/>
    <w:rsid w:val="00BB42AD"/>
    <w:rsid w:val="00BB6FFE"/>
    <w:rsid w:val="00BC18EB"/>
    <w:rsid w:val="00BC4647"/>
    <w:rsid w:val="00BC5A0E"/>
    <w:rsid w:val="00BC67C6"/>
    <w:rsid w:val="00BC6914"/>
    <w:rsid w:val="00BC6C5D"/>
    <w:rsid w:val="00BD2601"/>
    <w:rsid w:val="00BD26A3"/>
    <w:rsid w:val="00BD2F59"/>
    <w:rsid w:val="00BD3C88"/>
    <w:rsid w:val="00BD45DC"/>
    <w:rsid w:val="00BD4828"/>
    <w:rsid w:val="00BE16E5"/>
    <w:rsid w:val="00BE1A6D"/>
    <w:rsid w:val="00BE1EC0"/>
    <w:rsid w:val="00BE46AE"/>
    <w:rsid w:val="00BE62F1"/>
    <w:rsid w:val="00BF464A"/>
    <w:rsid w:val="00BF49A0"/>
    <w:rsid w:val="00BF6665"/>
    <w:rsid w:val="00BF6F73"/>
    <w:rsid w:val="00C0489E"/>
    <w:rsid w:val="00C058E1"/>
    <w:rsid w:val="00C11D48"/>
    <w:rsid w:val="00C1211C"/>
    <w:rsid w:val="00C17CCD"/>
    <w:rsid w:val="00C17DFD"/>
    <w:rsid w:val="00C202A9"/>
    <w:rsid w:val="00C20EAD"/>
    <w:rsid w:val="00C20FB0"/>
    <w:rsid w:val="00C271A5"/>
    <w:rsid w:val="00C279A4"/>
    <w:rsid w:val="00C30316"/>
    <w:rsid w:val="00C30A6A"/>
    <w:rsid w:val="00C31C85"/>
    <w:rsid w:val="00C32912"/>
    <w:rsid w:val="00C33898"/>
    <w:rsid w:val="00C45439"/>
    <w:rsid w:val="00C5149A"/>
    <w:rsid w:val="00C5183B"/>
    <w:rsid w:val="00C52557"/>
    <w:rsid w:val="00C56DB2"/>
    <w:rsid w:val="00C56F8B"/>
    <w:rsid w:val="00C629F0"/>
    <w:rsid w:val="00C71895"/>
    <w:rsid w:val="00C745F9"/>
    <w:rsid w:val="00C82D9A"/>
    <w:rsid w:val="00C83BB7"/>
    <w:rsid w:val="00C853DD"/>
    <w:rsid w:val="00C86F7D"/>
    <w:rsid w:val="00C91D07"/>
    <w:rsid w:val="00C93151"/>
    <w:rsid w:val="00C936B1"/>
    <w:rsid w:val="00C93DDA"/>
    <w:rsid w:val="00C966FE"/>
    <w:rsid w:val="00CA081C"/>
    <w:rsid w:val="00CA31D7"/>
    <w:rsid w:val="00CA3BFF"/>
    <w:rsid w:val="00CA3FE5"/>
    <w:rsid w:val="00CA5BDE"/>
    <w:rsid w:val="00CA6D95"/>
    <w:rsid w:val="00CB1364"/>
    <w:rsid w:val="00CB3409"/>
    <w:rsid w:val="00CB41E5"/>
    <w:rsid w:val="00CB4F57"/>
    <w:rsid w:val="00CB71AA"/>
    <w:rsid w:val="00CC35F0"/>
    <w:rsid w:val="00CC4193"/>
    <w:rsid w:val="00CC54C4"/>
    <w:rsid w:val="00CC623E"/>
    <w:rsid w:val="00CC684B"/>
    <w:rsid w:val="00CD1675"/>
    <w:rsid w:val="00CD7D51"/>
    <w:rsid w:val="00CE1349"/>
    <w:rsid w:val="00CE1B9F"/>
    <w:rsid w:val="00CE3C13"/>
    <w:rsid w:val="00CE4D0A"/>
    <w:rsid w:val="00CE6434"/>
    <w:rsid w:val="00CE776D"/>
    <w:rsid w:val="00CF1213"/>
    <w:rsid w:val="00CF1E78"/>
    <w:rsid w:val="00CF5BDE"/>
    <w:rsid w:val="00CF7184"/>
    <w:rsid w:val="00D03CEE"/>
    <w:rsid w:val="00D05E0B"/>
    <w:rsid w:val="00D144E5"/>
    <w:rsid w:val="00D14749"/>
    <w:rsid w:val="00D17092"/>
    <w:rsid w:val="00D227A5"/>
    <w:rsid w:val="00D22DC1"/>
    <w:rsid w:val="00D2353F"/>
    <w:rsid w:val="00D264FF"/>
    <w:rsid w:val="00D27488"/>
    <w:rsid w:val="00D2775D"/>
    <w:rsid w:val="00D32BA3"/>
    <w:rsid w:val="00D36935"/>
    <w:rsid w:val="00D37AF7"/>
    <w:rsid w:val="00D4270A"/>
    <w:rsid w:val="00D43EC5"/>
    <w:rsid w:val="00D51365"/>
    <w:rsid w:val="00D520C2"/>
    <w:rsid w:val="00D5284D"/>
    <w:rsid w:val="00D5559E"/>
    <w:rsid w:val="00D5598E"/>
    <w:rsid w:val="00D61E57"/>
    <w:rsid w:val="00D70F2E"/>
    <w:rsid w:val="00D720BE"/>
    <w:rsid w:val="00D73FE7"/>
    <w:rsid w:val="00D75DB3"/>
    <w:rsid w:val="00D760F6"/>
    <w:rsid w:val="00D767E9"/>
    <w:rsid w:val="00D77FBE"/>
    <w:rsid w:val="00D80FA8"/>
    <w:rsid w:val="00D821AB"/>
    <w:rsid w:val="00D84A4A"/>
    <w:rsid w:val="00D84E5A"/>
    <w:rsid w:val="00D859C7"/>
    <w:rsid w:val="00D93291"/>
    <w:rsid w:val="00D9475D"/>
    <w:rsid w:val="00D94F4B"/>
    <w:rsid w:val="00D95483"/>
    <w:rsid w:val="00DA1D60"/>
    <w:rsid w:val="00DA58BB"/>
    <w:rsid w:val="00DA6946"/>
    <w:rsid w:val="00DA6CCB"/>
    <w:rsid w:val="00DB1244"/>
    <w:rsid w:val="00DB2C96"/>
    <w:rsid w:val="00DB3AA6"/>
    <w:rsid w:val="00DB6162"/>
    <w:rsid w:val="00DB643D"/>
    <w:rsid w:val="00DC03D4"/>
    <w:rsid w:val="00DC19B7"/>
    <w:rsid w:val="00DC4C63"/>
    <w:rsid w:val="00DC7CF4"/>
    <w:rsid w:val="00DD3781"/>
    <w:rsid w:val="00DD5CA9"/>
    <w:rsid w:val="00DD6C83"/>
    <w:rsid w:val="00DD6CC8"/>
    <w:rsid w:val="00DD6DF0"/>
    <w:rsid w:val="00DE14C3"/>
    <w:rsid w:val="00DE23E8"/>
    <w:rsid w:val="00DE487B"/>
    <w:rsid w:val="00DE53A8"/>
    <w:rsid w:val="00DE54B2"/>
    <w:rsid w:val="00DE61D0"/>
    <w:rsid w:val="00DF0E95"/>
    <w:rsid w:val="00DF31B5"/>
    <w:rsid w:val="00DF39F3"/>
    <w:rsid w:val="00E000BE"/>
    <w:rsid w:val="00E04469"/>
    <w:rsid w:val="00E06BBF"/>
    <w:rsid w:val="00E07797"/>
    <w:rsid w:val="00E1281F"/>
    <w:rsid w:val="00E12D5F"/>
    <w:rsid w:val="00E1377A"/>
    <w:rsid w:val="00E14B88"/>
    <w:rsid w:val="00E16DEB"/>
    <w:rsid w:val="00E25045"/>
    <w:rsid w:val="00E27C6C"/>
    <w:rsid w:val="00E309B4"/>
    <w:rsid w:val="00E36AFE"/>
    <w:rsid w:val="00E36AFF"/>
    <w:rsid w:val="00E36BC7"/>
    <w:rsid w:val="00E4011F"/>
    <w:rsid w:val="00E43B0B"/>
    <w:rsid w:val="00E45EFC"/>
    <w:rsid w:val="00E4785D"/>
    <w:rsid w:val="00E53CEC"/>
    <w:rsid w:val="00E55A57"/>
    <w:rsid w:val="00E56BC1"/>
    <w:rsid w:val="00E71E52"/>
    <w:rsid w:val="00E7390E"/>
    <w:rsid w:val="00E76424"/>
    <w:rsid w:val="00E83190"/>
    <w:rsid w:val="00E8726C"/>
    <w:rsid w:val="00E92B4C"/>
    <w:rsid w:val="00E9400D"/>
    <w:rsid w:val="00E94310"/>
    <w:rsid w:val="00EA0F70"/>
    <w:rsid w:val="00EA686F"/>
    <w:rsid w:val="00EB0001"/>
    <w:rsid w:val="00EB4BD3"/>
    <w:rsid w:val="00EB50E6"/>
    <w:rsid w:val="00EB5CFB"/>
    <w:rsid w:val="00EB5F6E"/>
    <w:rsid w:val="00EC1281"/>
    <w:rsid w:val="00EC1857"/>
    <w:rsid w:val="00EC27F5"/>
    <w:rsid w:val="00EC5A02"/>
    <w:rsid w:val="00EC6502"/>
    <w:rsid w:val="00EC69BC"/>
    <w:rsid w:val="00ED3301"/>
    <w:rsid w:val="00ED39CF"/>
    <w:rsid w:val="00ED4C54"/>
    <w:rsid w:val="00ED4D25"/>
    <w:rsid w:val="00ED5591"/>
    <w:rsid w:val="00ED5640"/>
    <w:rsid w:val="00ED71D0"/>
    <w:rsid w:val="00EE148E"/>
    <w:rsid w:val="00EE4719"/>
    <w:rsid w:val="00EE56C6"/>
    <w:rsid w:val="00EF3EFB"/>
    <w:rsid w:val="00EF6A8F"/>
    <w:rsid w:val="00EF7247"/>
    <w:rsid w:val="00F041D0"/>
    <w:rsid w:val="00F05D62"/>
    <w:rsid w:val="00F06761"/>
    <w:rsid w:val="00F12DE6"/>
    <w:rsid w:val="00F137DF"/>
    <w:rsid w:val="00F172C3"/>
    <w:rsid w:val="00F200F3"/>
    <w:rsid w:val="00F26BC8"/>
    <w:rsid w:val="00F37F46"/>
    <w:rsid w:val="00F42723"/>
    <w:rsid w:val="00F4398B"/>
    <w:rsid w:val="00F45812"/>
    <w:rsid w:val="00F50B44"/>
    <w:rsid w:val="00F50DAB"/>
    <w:rsid w:val="00F526FF"/>
    <w:rsid w:val="00F5333C"/>
    <w:rsid w:val="00F55885"/>
    <w:rsid w:val="00F631BB"/>
    <w:rsid w:val="00F64659"/>
    <w:rsid w:val="00F650E0"/>
    <w:rsid w:val="00F653B7"/>
    <w:rsid w:val="00F66AB5"/>
    <w:rsid w:val="00F7008A"/>
    <w:rsid w:val="00F70F5D"/>
    <w:rsid w:val="00F720C2"/>
    <w:rsid w:val="00F84745"/>
    <w:rsid w:val="00F8583D"/>
    <w:rsid w:val="00F86DD9"/>
    <w:rsid w:val="00F901C5"/>
    <w:rsid w:val="00F917DD"/>
    <w:rsid w:val="00F938EA"/>
    <w:rsid w:val="00FA013A"/>
    <w:rsid w:val="00FA10EC"/>
    <w:rsid w:val="00FA4B53"/>
    <w:rsid w:val="00FA507C"/>
    <w:rsid w:val="00FA5CA4"/>
    <w:rsid w:val="00FA65B6"/>
    <w:rsid w:val="00FB1E69"/>
    <w:rsid w:val="00FB31ED"/>
    <w:rsid w:val="00FB4702"/>
    <w:rsid w:val="00FB51F9"/>
    <w:rsid w:val="00FB5C8C"/>
    <w:rsid w:val="00FB7D15"/>
    <w:rsid w:val="00FC2866"/>
    <w:rsid w:val="00FC2FA8"/>
    <w:rsid w:val="00FC32FB"/>
    <w:rsid w:val="00FC4F1B"/>
    <w:rsid w:val="00FC62C4"/>
    <w:rsid w:val="00FD091A"/>
    <w:rsid w:val="00FD2DEA"/>
    <w:rsid w:val="00FD43EE"/>
    <w:rsid w:val="00FD5FD3"/>
    <w:rsid w:val="00FD7C6F"/>
    <w:rsid w:val="00FE1FAD"/>
    <w:rsid w:val="00FE26A5"/>
    <w:rsid w:val="00FE26C7"/>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0F77C3"/>
    <w:rPr>
      <w:color w:val="0000FF"/>
      <w:u w:val="single"/>
    </w:rPr>
  </w:style>
  <w:style w:type="character" w:styleId="UnresolvedMention">
    <w:name w:val="Unresolved Mention"/>
    <w:basedOn w:val="DefaultParagraphFont"/>
    <w:uiPriority w:val="99"/>
    <w:semiHidden/>
    <w:unhideWhenUsed/>
    <w:rsid w:val="00782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85487447">
      <w:bodyDiv w:val="1"/>
      <w:marLeft w:val="0"/>
      <w:marRight w:val="0"/>
      <w:marTop w:val="0"/>
      <w:marBottom w:val="0"/>
      <w:divBdr>
        <w:top w:val="none" w:sz="0" w:space="0" w:color="auto"/>
        <w:left w:val="none" w:sz="0" w:space="0" w:color="auto"/>
        <w:bottom w:val="none" w:sz="0" w:space="0" w:color="auto"/>
        <w:right w:val="none" w:sz="0" w:space="0" w:color="auto"/>
      </w:divBdr>
    </w:div>
    <w:div w:id="304507394">
      <w:bodyDiv w:val="1"/>
      <w:marLeft w:val="0"/>
      <w:marRight w:val="0"/>
      <w:marTop w:val="0"/>
      <w:marBottom w:val="0"/>
      <w:divBdr>
        <w:top w:val="none" w:sz="0" w:space="0" w:color="auto"/>
        <w:left w:val="none" w:sz="0" w:space="0" w:color="auto"/>
        <w:bottom w:val="none" w:sz="0" w:space="0" w:color="auto"/>
        <w:right w:val="none" w:sz="0" w:space="0" w:color="auto"/>
      </w:divBdr>
    </w:div>
    <w:div w:id="640960072">
      <w:bodyDiv w:val="1"/>
      <w:marLeft w:val="0"/>
      <w:marRight w:val="0"/>
      <w:marTop w:val="0"/>
      <w:marBottom w:val="0"/>
      <w:divBdr>
        <w:top w:val="none" w:sz="0" w:space="0" w:color="auto"/>
        <w:left w:val="none" w:sz="0" w:space="0" w:color="auto"/>
        <w:bottom w:val="none" w:sz="0" w:space="0" w:color="auto"/>
        <w:right w:val="none" w:sz="0" w:space="0" w:color="auto"/>
      </w:divBdr>
    </w:div>
    <w:div w:id="926235799">
      <w:bodyDiv w:val="1"/>
      <w:marLeft w:val="0"/>
      <w:marRight w:val="0"/>
      <w:marTop w:val="0"/>
      <w:marBottom w:val="0"/>
      <w:divBdr>
        <w:top w:val="none" w:sz="0" w:space="0" w:color="auto"/>
        <w:left w:val="none" w:sz="0" w:space="0" w:color="auto"/>
        <w:bottom w:val="none" w:sz="0" w:space="0" w:color="auto"/>
        <w:right w:val="none" w:sz="0" w:space="0" w:color="auto"/>
      </w:divBdr>
    </w:div>
    <w:div w:id="958028797">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09352612">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607495505">
      <w:bodyDiv w:val="1"/>
      <w:marLeft w:val="0"/>
      <w:marRight w:val="0"/>
      <w:marTop w:val="0"/>
      <w:marBottom w:val="0"/>
      <w:divBdr>
        <w:top w:val="none" w:sz="0" w:space="0" w:color="auto"/>
        <w:left w:val="none" w:sz="0" w:space="0" w:color="auto"/>
        <w:bottom w:val="none" w:sz="0" w:space="0" w:color="auto"/>
        <w:right w:val="none" w:sz="0" w:space="0" w:color="auto"/>
      </w:divBdr>
    </w:div>
    <w:div w:id="1971205352">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30987558">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Props1.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3.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docProps/app.xml><?xml version="1.0" encoding="utf-8"?>
<Properties xmlns="http://schemas.openxmlformats.org/officeDocument/2006/extended-properties" xmlns:vt="http://schemas.openxmlformats.org/officeDocument/2006/docPropsVTypes">
  <Template>Normal.dotm</Template>
  <TotalTime>2076</TotalTime>
  <Pages>10</Pages>
  <Words>1534</Words>
  <Characters>87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296</cp:revision>
  <dcterms:created xsi:type="dcterms:W3CDTF">2021-07-11T17:30:00Z</dcterms:created>
  <dcterms:modified xsi:type="dcterms:W3CDTF">2021-08-0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